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B05B5" w14:textId="03DD32B5" w:rsidR="005708EF" w:rsidRDefault="00116D5F" w:rsidP="009E3D47">
      <w:pPr>
        <w:rPr>
          <w:lang w:eastAsia="en-US"/>
        </w:rPr>
      </w:pPr>
      <w:r>
        <w:rPr>
          <w:noProof/>
          <w:lang w:eastAsia="en-US"/>
        </w:rPr>
        <w:drawing>
          <wp:anchor distT="0" distB="0" distL="114300" distR="114300" simplePos="0" relativeHeight="252103680" behindDoc="0" locked="0" layoutInCell="1" allowOverlap="1" wp14:anchorId="4D80125E" wp14:editId="2E0EE80B">
            <wp:simplePos x="0" y="0"/>
            <wp:positionH relativeFrom="column">
              <wp:posOffset>102235</wp:posOffset>
            </wp:positionH>
            <wp:positionV relativeFrom="paragraph">
              <wp:posOffset>-144780</wp:posOffset>
            </wp:positionV>
            <wp:extent cx="1670473" cy="723900"/>
            <wp:effectExtent l="0" t="0" r="6350" b="0"/>
            <wp:wrapNone/>
            <wp:docPr id="28" name="صورة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D0F0FF"/>
                        </a:clrFrom>
                        <a:clrTo>
                          <a:srgbClr val="D0F0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103" cy="72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1CC9" w:rsidRPr="001C1CC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098560" behindDoc="0" locked="0" layoutInCell="1" allowOverlap="1" wp14:anchorId="52075010" wp14:editId="0CE8B315">
                <wp:simplePos x="0" y="0"/>
                <wp:positionH relativeFrom="column">
                  <wp:posOffset>1952597</wp:posOffset>
                </wp:positionH>
                <wp:positionV relativeFrom="paragraph">
                  <wp:posOffset>-430530</wp:posOffset>
                </wp:positionV>
                <wp:extent cx="2658745" cy="1009650"/>
                <wp:effectExtent l="0" t="0" r="0" b="0"/>
                <wp:wrapNone/>
                <wp:docPr id="1" name="مربع ن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874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0A51A02" w14:textId="61C621DD" w:rsidR="001C1CC9" w:rsidRPr="001344EF" w:rsidRDefault="001C1CC9" w:rsidP="001C1CC9">
                            <w:pPr>
                              <w:bidi/>
                              <w:rPr>
                                <w:b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44EF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-</w:t>
                            </w:r>
                            <w:r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Pr="001344EF">
                              <w:rPr>
                                <w:rFonts w:hint="cs"/>
                                <w:b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cs="DecoType Naskh Special" w:hint="cs"/>
                                <w:b/>
                                <w:bCs/>
                                <w:color w:val="CC0099"/>
                                <w:sz w:val="56"/>
                                <w:szCs w:val="56"/>
                                <w:rtl/>
                                <w14:glow w14:rad="228600">
                                  <w14:schemeClr w14:val="accent4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ييز متوازي الأضلا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75010" id="_x0000_t202" coordsize="21600,21600" o:spt="202" path="m,l,21600r21600,l21600,xe">
                <v:stroke joinstyle="miter"/>
                <v:path gradientshapeok="t" o:connecttype="rect"/>
              </v:shapetype>
              <v:shape id="مربع نص 1" o:spid="_x0000_s1026" type="#_x0000_t202" style="position:absolute;margin-left:153.75pt;margin-top:-33.9pt;width:209.35pt;height:79.5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" filled="f" stroked="f">
                <v:textbox>
                  <w:txbxContent>
                    <w:p w14:paraId="70A51A02" w14:textId="61C621DD" w:rsidR="001C1CC9" w:rsidRPr="001344EF" w:rsidRDefault="001C1CC9" w:rsidP="001C1CC9">
                      <w:pPr>
                        <w:bidi/>
                        <w:rPr>
                          <w:b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344EF"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1-</w:t>
                      </w:r>
                      <w:r>
                        <w:rPr>
                          <w:rFonts w:cs="DecoType Naskh Special"/>
                          <w:b/>
                          <w:bCs/>
                          <w:color w:val="CC0099"/>
                          <w:sz w:val="56"/>
                          <w:szCs w:val="56"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Pr="001344EF">
                        <w:rPr>
                          <w:rFonts w:hint="cs"/>
                          <w:b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تمييز </w:t>
                      </w:r>
                      <w:r>
                        <w:rPr>
                          <w:rFonts w:cs="DecoType Naskh Special" w:hint="cs"/>
                          <w:b/>
                          <w:bCs/>
                          <w:color w:val="CC0099"/>
                          <w:sz w:val="56"/>
                          <w:szCs w:val="56"/>
                          <w:rtl/>
                          <w14:glow w14:rad="228600">
                            <w14:schemeClr w14:val="accent4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توازي الأضلاع</w:t>
                      </w:r>
                    </w:p>
                  </w:txbxContent>
                </v:textbox>
              </v:shape>
            </w:pict>
          </mc:Fallback>
        </mc:AlternateContent>
      </w:r>
      <w:r w:rsidR="001C1CC9" w:rsidRPr="001C1CC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20942B14" wp14:editId="562AF23C">
                <wp:simplePos x="0" y="0"/>
                <wp:positionH relativeFrom="column">
                  <wp:posOffset>6006465</wp:posOffset>
                </wp:positionH>
                <wp:positionV relativeFrom="paragraph">
                  <wp:posOffset>-421005</wp:posOffset>
                </wp:positionV>
                <wp:extent cx="887095" cy="942975"/>
                <wp:effectExtent l="0" t="0" r="0" b="9525"/>
                <wp:wrapNone/>
                <wp:docPr id="29" name="مربع نص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09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5DD94E0" w14:textId="77777777" w:rsidR="001C1CC9" w:rsidRPr="000C0BDF" w:rsidRDefault="001C1CC9" w:rsidP="001C1CC9">
                            <w:pPr>
                              <w:rPr>
                                <w:b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C0BDF">
                              <w:rPr>
                                <w:rFonts w:cs="DecoType Naskh Special" w:hint="cs"/>
                                <w:b/>
                                <w:bCs/>
                                <w:color w:val="7030A0"/>
                                <w:sz w:val="56"/>
                                <w:szCs w:val="56"/>
                                <w:rtl/>
                                <w14:glow w14:rad="228600">
                                  <w14:srgbClr w14:val="CC0099">
                                    <w14:alpha w14:val="60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الاسم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42B14" id="مربع نص 29" o:spid="_x0000_s1027" type="#_x0000_t202" style="position:absolute;margin-left:472.95pt;margin-top:-33.15pt;width:69.85pt;height:74.25pt;z-index:25209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" filled="f" stroked="f">
                <v:textbox>
                  <w:txbxContent>
                    <w:p w14:paraId="15DD94E0" w14:textId="77777777" w:rsidR="001C1CC9" w:rsidRPr="000C0BDF" w:rsidRDefault="001C1CC9" w:rsidP="001C1CC9">
                      <w:pPr>
                        <w:rPr>
                          <w:b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C0BDF">
                        <w:rPr>
                          <w:rFonts w:cs="DecoType Naskh Special" w:hint="cs"/>
                          <w:b/>
                          <w:bCs/>
                          <w:color w:val="7030A0"/>
                          <w:sz w:val="56"/>
                          <w:szCs w:val="56"/>
                          <w:rtl/>
                          <w14:glow w14:rad="228600">
                            <w14:srgbClr w14:val="CC0099">
                              <w14:alpha w14:val="60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الاسم:</w:t>
                      </w:r>
                    </w:p>
                  </w:txbxContent>
                </v:textbox>
              </v:shape>
            </w:pict>
          </mc:Fallback>
        </mc:AlternateContent>
      </w:r>
      <w:r w:rsidR="009E3D47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020736" behindDoc="0" locked="0" layoutInCell="1" allowOverlap="1" wp14:anchorId="37150B80" wp14:editId="489BDE2F">
                <wp:simplePos x="0" y="0"/>
                <wp:positionH relativeFrom="column">
                  <wp:posOffset>-297815</wp:posOffset>
                </wp:positionH>
                <wp:positionV relativeFrom="paragraph">
                  <wp:posOffset>-579755</wp:posOffset>
                </wp:positionV>
                <wp:extent cx="7271385" cy="10486390"/>
                <wp:effectExtent l="0" t="0" r="5715" b="0"/>
                <wp:wrapNone/>
                <wp:docPr id="335" name="مجموعة 3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1385" cy="10486390"/>
                          <a:chOff x="0" y="0"/>
                          <a:chExt cx="7271385" cy="10486390"/>
                        </a:xfrm>
                      </wpg:grpSpPr>
                      <wpg:grpSp>
                        <wpg:cNvPr id="336" name="مجموعة 336"/>
                        <wpg:cNvGrpSpPr/>
                        <wpg:grpSpPr>
                          <a:xfrm>
                            <a:off x="0" y="361950"/>
                            <a:ext cx="7271385" cy="10124440"/>
                            <a:chOff x="0" y="404446"/>
                            <a:chExt cx="7271727" cy="10124733"/>
                          </a:xfrm>
                        </wpg:grpSpPr>
                        <wps:wsp>
                          <wps:cNvPr id="337" name="رابط مستقيم 337"/>
                          <wps:cNvCnPr/>
                          <wps:spPr>
                            <a:xfrm>
                              <a:off x="27843" y="404446"/>
                              <a:ext cx="0" cy="985139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FF66CC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38" name="مجموعة 338"/>
                          <wpg:cNvGrpSpPr/>
                          <wpg:grpSpPr>
                            <a:xfrm flipV="1">
                              <a:off x="0" y="10093569"/>
                              <a:ext cx="7271727" cy="435610"/>
                              <a:chOff x="0" y="0"/>
                              <a:chExt cx="7271727" cy="435610"/>
                            </a:xfrm>
                          </wpg:grpSpPr>
                          <pic:pic xmlns:pic="http://schemas.openxmlformats.org/drawingml/2006/picture">
                            <pic:nvPicPr>
                              <pic:cNvPr id="339" name="صورة 33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340" name="صورة 34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flipH="1">
                                <a:off x="3683977" y="0"/>
                                <a:ext cx="3587750" cy="4356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341" name="رابط مستقيم 341"/>
                          <wps:cNvCnPr/>
                          <wps:spPr>
                            <a:xfrm>
                              <a:off x="7219950" y="413238"/>
                              <a:ext cx="0" cy="97200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342" name="مجموعة 342"/>
                        <wpg:cNvGrpSpPr/>
                        <wpg:grpSpPr>
                          <a:xfrm>
                            <a:off x="28575" y="0"/>
                            <a:ext cx="7165340" cy="435610"/>
                            <a:chOff x="0" y="0"/>
                            <a:chExt cx="7271727" cy="435610"/>
                          </a:xfrm>
                        </wpg:grpSpPr>
                        <pic:pic xmlns:pic="http://schemas.openxmlformats.org/drawingml/2006/picture">
                          <pic:nvPicPr>
                            <pic:cNvPr id="343" name="صورة 3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44" name="صورة 34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H="1">
                              <a:off x="3683977" y="0"/>
                              <a:ext cx="3587750" cy="4356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CD1779A" id="مجموعة 335" o:spid="_x0000_s1026" style="position:absolute;left:0;text-align:left;margin-left:-23.45pt;margin-top:-45.65pt;width:572.55pt;height:825.7pt;z-index:252020736" coordsize="72713,1048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">
                <v:group id="مجموعة 336" o:spid="_x0000_s1027" style="position:absolute;top:3619;width:72713;height:101244" coordorigin=",4044" coordsize="72717,10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QPv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JJnC75lwBOTyDQAA//8DAFBLAQItABQABgAIAAAAIQDb4fbL7gAAAIUBAAATAAAAAAAAAAAA&#10;AAAAAAAAAABbQ29udGVudF9UeXBlc10ueG1sUEsBAi0AFAAGAAgAAAAhAFr0LFu/AAAAFQEAAAsA&#10;AAAAAAAAAAAAAAAAHwEAAF9yZWxzLy5yZWxzUEsBAi0AFAAGAAgAAAAhAMjJA+/EAAAA3AAAAA8A&#10;AAAAAAAAAAAAAAAABwIAAGRycy9kb3ducmV2LnhtbFBLBQYAAAAAAwADALcAAAD4AgAAAAA=&#10;">
                  <v:line id="رابط مستقيم 337" o:spid="_x0000_s1028" style="position:absolute;visibility:visible;mso-wrap-style:square" from="278,4044" to="278,10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" strokecolor="#f6c" strokeweight="3pt"/>
                  <v:group id="مجموعة 338" o:spid="_x0000_s1029" style="position:absolute;top:100935;width:72717;height:4356;flip:y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">
                    <v:shape id="صورة 339" o:spid="_x0000_s1030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">
                      <v:imagedata r:id="rId9" o:title=""/>
                    </v:shape>
                    <v:shape id="صورة 340" o:spid="_x0000_s1031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">
                      <v:imagedata r:id="rId9" o:title=""/>
                    </v:shape>
                  </v:group>
                  <v:line id="رابط مستقيم 341" o:spid="_x0000_s1032" style="position:absolute;visibility:visible;mso-wrap-style:square" from="72199,4132" to="72199,101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" strokecolor="#7030a0" strokeweight="3pt"/>
                </v:group>
                <v:group id="مجموعة 342" o:spid="_x0000_s1033" style="position:absolute;left:285;width:71654;height:4356" coordsize="72717,4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HaR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6SODvTDgCcv0LAAD//wMAUEsBAi0AFAAGAAgAAAAhANvh9svuAAAAhQEAABMAAAAAAAAA&#10;AAAAAAAAAAAAAFtDb250ZW50X1R5cGVzXS54bWxQSwECLQAUAAYACAAAACEAWvQsW78AAAAVAQAA&#10;CwAAAAAAAAAAAAAAAAAfAQAAX3JlbHMvLnJlbHNQSwECLQAUAAYACAAAACEA7/R2kcYAAADcAAAA&#10;DwAAAAAAAAAAAAAAAAAHAgAAZHJzL2Rvd25yZXYueG1sUEsFBgAAAAADAAMAtwAAAPoCAAAAAA==&#10;">
                  <v:shape id="صورة 343" o:spid="_x0000_s1034" type="#_x0000_t75" style="position:absolute;width:35877;height:4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">
                    <v:imagedata r:id="rId9" o:title=""/>
                  </v:shape>
                  <v:shape id="صورة 344" o:spid="_x0000_s1035" type="#_x0000_t75" style="position:absolute;left:36839;width:35878;height:4356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">
                    <v:imagedata r:id="rId9" o:title=""/>
                  </v:shape>
                </v:group>
              </v:group>
            </w:pict>
          </mc:Fallback>
        </mc:AlternateContent>
      </w:r>
    </w:p>
    <w:p w14:paraId="0606D769" w14:textId="0F24D729" w:rsidR="005708EF" w:rsidRDefault="002C68D2" w:rsidP="005708EF">
      <w:pPr>
        <w:bidi/>
        <w:spacing w:after="200" w:line="276" w:lineRule="auto"/>
        <w:rPr>
          <w:color w:val="17365D" w:themeColor="text2" w:themeShade="BF"/>
          <w:sz w:val="24"/>
          <w:szCs w:val="24"/>
          <w:rtl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1152" behindDoc="0" locked="0" layoutInCell="1" allowOverlap="1" wp14:anchorId="7C067582" wp14:editId="1EA78A9E">
                <wp:simplePos x="0" y="0"/>
                <wp:positionH relativeFrom="column">
                  <wp:posOffset>-126365</wp:posOffset>
                </wp:positionH>
                <wp:positionV relativeFrom="paragraph">
                  <wp:posOffset>185420</wp:posOffset>
                </wp:positionV>
                <wp:extent cx="7019925" cy="8677275"/>
                <wp:effectExtent l="0" t="0" r="0" b="0"/>
                <wp:wrapNone/>
                <wp:docPr id="11" name="مستطيل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9925" cy="8677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10758" w:type="dxa"/>
                              <w:tblBorders>
                                <w:top w:val="none" w:sz="0" w:space="0" w:color="auto"/>
                                <w:left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678"/>
                              <w:gridCol w:w="2679"/>
                              <w:gridCol w:w="2679"/>
                              <w:gridCol w:w="2722"/>
                            </w:tblGrid>
                            <w:tr w:rsidR="008D5FF1" w:rsidRPr="004C300C" w14:paraId="47801143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699DB55" w14:textId="4F1BF884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في الشكل الرباعي إذا كان كل ضلعين متقابلين متطابقين، فإن الشكل الرباعي:</w:t>
                                  </w:r>
                                </w:p>
                              </w:tc>
                            </w:tr>
                            <w:tr w:rsidR="008D5FF1" w:rsidRPr="004C300C" w14:paraId="7BB4519F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C1CA6E7" w14:textId="675BE441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23BAB9C" w14:textId="4B508334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ع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6334249" w14:textId="6AC649D0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ستط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4782B05A" w14:textId="540AAE4B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8D5FF1" w:rsidRPr="004C300C" w14:paraId="000142C2" w14:textId="77777777" w:rsidTr="00832F58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88C78C0" w14:textId="1B803552" w:rsidR="008D5FF1" w:rsidRPr="004C300C" w:rsidRDefault="0064486A" w:rsidP="008D5FF1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في الشكل الرباعي إذا كانت كل زاويتين متقابلتين متطابقتين، فإن الشكل الرباعي:</w:t>
                                  </w:r>
                                </w:p>
                              </w:tc>
                            </w:tr>
                            <w:tr w:rsidR="008D5FF1" w:rsidRPr="004C300C" w14:paraId="4010C7C6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A25D278" w14:textId="15C1C2DA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8080476" w14:textId="455CD84C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ع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269FE58E" w14:textId="15E2B0CE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ستط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F364563" w14:textId="34A59678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8D5FF1" w:rsidRPr="004C300C" w14:paraId="300EBBA8" w14:textId="77777777" w:rsidTr="00BA1A63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57854E03" w14:textId="773AD20E" w:rsidR="008D5FF1" w:rsidRPr="004C300C" w:rsidRDefault="008D5FF1" w:rsidP="008D5FF1">
                                  <w:pPr>
                                    <w:ind w:left="360"/>
                                    <w:jc w:val="right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إذا كان قطرا الشكل الرباعي يُنصّف كل منهما الآخر، فإن الشكل الرباعي: </w:t>
                                  </w:r>
                                  <w:r w:rsidR="0064486A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8D5FF1" w:rsidRPr="004C300C" w14:paraId="2A03CF16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61B39CAD" w14:textId="279B4BB0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428E9275" w14:textId="0BB36320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ع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29564C6" w14:textId="7BEE8156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ستط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6847EAB3" w14:textId="07E4C1B9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8D5FF1" w:rsidRPr="004C300C" w14:paraId="7D75D580" w14:textId="77777777" w:rsidTr="00430866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553215A9" w14:textId="64C5282A" w:rsidR="008D5FF1" w:rsidRPr="004C300C" w:rsidRDefault="0064486A" w:rsidP="008D5FF1">
                                  <w:pPr>
                                    <w:bidi/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في الشكل الرباعي إذا كان ضلعان متقابلان متوازيين ومتطابقين، فإن الشكل الرباعي:</w:t>
                                  </w:r>
                                </w:p>
                              </w:tc>
                            </w:tr>
                            <w:tr w:rsidR="008D5FF1" w:rsidRPr="004C300C" w14:paraId="50B4A6E4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72318D3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مربع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87C1631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معين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B6C30D8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مستط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09A762E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متوازي الأضلاع</w:t>
                                  </w:r>
                                </w:p>
                              </w:tc>
                            </w:tr>
                            <w:tr w:rsidR="008D5FF1" w:rsidRPr="004C300C" w14:paraId="0B5FA57F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D734D0C" w14:textId="4F55B88E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>/ أيّ الأشكال الرباعية الآتية متوازي أضلاع؟</w:t>
                                  </w:r>
                                </w:p>
                              </w:tc>
                            </w:tr>
                            <w:tr w:rsidR="008D5FF1" w:rsidRPr="004C300C" w14:paraId="754A2940" w14:textId="77777777" w:rsidTr="00DA46A0">
                              <w:trPr>
                                <w:trHeight w:val="992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6F5CAE55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198F1BB" w14:textId="77777777" w:rsidR="008D5FF1" w:rsidRPr="004C300C" w:rsidRDefault="008D5FF1" w:rsidP="008D5FF1">
                                  <w:pPr>
                                    <w:ind w:left="360" w:hanging="452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37E80B3" w14:textId="77777777" w:rsidR="008D5FF1" w:rsidRPr="004C300C" w:rsidRDefault="008D5FF1" w:rsidP="008D5FF1">
                                  <w:pPr>
                                    <w:ind w:left="360" w:hanging="433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71C5733" w14:textId="77777777" w:rsidR="008D5FF1" w:rsidRPr="004C300C" w:rsidRDefault="008D5FF1" w:rsidP="008D5FF1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</w:p>
                              </w:tc>
                            </w:tr>
                            <w:tr w:rsidR="008D5FF1" w:rsidRPr="004C300C" w14:paraId="372E8EA6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91D6167" w14:textId="60D9AFED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أيّ الأشكال الرباعية الآتية 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  <w:u w:val="single"/>
                                      <w:rtl/>
                                    </w:rPr>
                                    <w:t>ليس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متوازي أضلاع؟</w:t>
                                  </w:r>
                                </w:p>
                              </w:tc>
                            </w:tr>
                            <w:tr w:rsidR="008D5FF1" w:rsidRPr="004C300C" w14:paraId="4D9FFDB4" w14:textId="77777777" w:rsidTr="00DA46A0">
                              <w:trPr>
                                <w:trHeight w:val="1309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1023552B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6870473" w14:textId="77777777" w:rsidR="008D5FF1" w:rsidRPr="004C300C" w:rsidRDefault="008D5FF1" w:rsidP="008D5FF1">
                                  <w:pPr>
                                    <w:ind w:left="360" w:hanging="452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4C28199" w14:textId="77777777" w:rsidR="008D5FF1" w:rsidRPr="004C300C" w:rsidRDefault="008D5FF1" w:rsidP="008D5FF1">
                                  <w:pPr>
                                    <w:ind w:left="360" w:hanging="433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64F2B1E8" w14:textId="77777777" w:rsidR="008D5FF1" w:rsidRPr="004C300C" w:rsidRDefault="008D5FF1" w:rsidP="008D5FF1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</w:t>
                                  </w:r>
                                </w:p>
                              </w:tc>
                            </w:tr>
                            <w:tr w:rsidR="008D5FF1" w:rsidRPr="004C300C" w14:paraId="3451A019" w14:textId="77777777" w:rsidTr="00DA46A0">
                              <w:trPr>
                                <w:trHeight w:val="1130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0DD4B5DD" w14:textId="7D7FA3E8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لكي يكون الشكل الرباعي المجاور متوازي أضلاع، يجب أن تكون قيمة </w:t>
                                  </w:r>
                                  <w:r w:rsidR="008D5FF1" w:rsidRPr="004C300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تساوي:</w:t>
                                  </w:r>
                                </w:p>
                              </w:tc>
                            </w:tr>
                            <w:tr w:rsidR="008D5FF1" w:rsidRPr="004C300C" w14:paraId="4F4C8CF4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3A77BD7E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EAD5F85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6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7C36357F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1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46AF5494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22</w:t>
                                  </w:r>
                                </w:p>
                              </w:tc>
                            </w:tr>
                            <w:tr w:rsidR="008D5FF1" w:rsidRPr="004C300C" w14:paraId="0C980A9C" w14:textId="77777777" w:rsidTr="00DA46A0">
                              <w:trPr>
                                <w:trHeight w:val="1037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46C848A7" w14:textId="71BE3135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لكي يكون الشكل الرباعي المجاور متوازي أضلاع، يجب أن تكون قيمة </w:t>
                                  </w:r>
                                  <w:r w:rsidR="008D5FF1" w:rsidRPr="004C300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تساوي:</w:t>
                                  </w:r>
                                  <w:r w:rsidR="008D5FF1" w:rsidRPr="004C300C"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8D5FF1" w:rsidRPr="004C300C" w14:paraId="61E69EBC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3FDBB147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3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A2CC9E1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5349BBD1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6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4EB71D29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6</w:t>
                                  </w:r>
                                </w:p>
                              </w:tc>
                            </w:tr>
                            <w:tr w:rsidR="008D5FF1" w:rsidRPr="004C300C" w14:paraId="15BFE7EB" w14:textId="77777777" w:rsidTr="00DA46A0">
                              <w:trPr>
                                <w:trHeight w:val="1030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67648143" w14:textId="54AE0413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CC0099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لكي يكون الشكل الرباعي المجاور متوازي أضلاع، يجب أن تكون قيمة </w:t>
                                  </w:r>
                                  <w:r w:rsidR="008D5FF1" w:rsidRPr="004C300C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7030A0"/>
                                      <w:sz w:val="24"/>
                                      <w:szCs w:val="24"/>
                                    </w:rPr>
                                    <w:t>y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تساوي:</w:t>
                                  </w:r>
                                </w:p>
                              </w:tc>
                            </w:tr>
                            <w:tr w:rsidR="008D5FF1" w:rsidRPr="004C300C" w14:paraId="60158700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7E30F085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7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6880977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8</w:t>
                                  </w:r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1BDFEA7B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14 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783338C3" w14:textId="77777777" w:rsidR="008D5FF1" w:rsidRPr="004C300C" w:rsidRDefault="008D5FF1" w:rsidP="008D5FF1">
                                  <w:pPr>
                                    <w:ind w:left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16</w:t>
                                  </w:r>
                                </w:p>
                              </w:tc>
                            </w:tr>
                            <w:tr w:rsidR="008D5FF1" w:rsidRPr="004C300C" w14:paraId="68350008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34E8F613" w14:textId="182319ED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0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الشكل الرباعي </w:t>
                                  </w:r>
                                  <w:r w:rsidR="008D5FF1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ABCD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8D5FF1" w:rsidRPr="004C300C">
                                    <w:rPr>
                                      <w:rFonts w:ascii="Cambria Math" w:hAnsi="Cambria Math" w:cs="Arial"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الذي رؤوسه </w:t>
                                  </w:r>
                                  <w:proofErr w:type="gramStart"/>
                                  <w:r w:rsidR="008D5FF1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A(</w:t>
                                  </w:r>
                                  <w:proofErr w:type="gramEnd"/>
                                  <w:r w:rsidR="008D5FF1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3,3), B(8,2), C(6,-1), D(1,0)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يمثل متوازي أضلاع لأن: </w:t>
                                  </w:r>
                                </w:p>
                              </w:tc>
                            </w:tr>
                            <w:tr w:rsidR="008D5FF1" w:rsidRPr="004C300C" w14:paraId="4624403F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544F1789" w14:textId="77777777" w:rsidR="008D5FF1" w:rsidRPr="004C300C" w:rsidRDefault="008D5FF1" w:rsidP="008D5FF1">
                                  <w:pPr>
                                    <w:ind w:left="360" w:hanging="329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AB = D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  <m:t>20</m:t>
                                        </m:r>
                                      </m:e>
                                    </m:rad>
                                  </m:oMath>
                                </w:p>
                                <w:p w14:paraId="7946BA6F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296B2219" w14:textId="77777777" w:rsidR="008D5FF1" w:rsidRPr="004C300C" w:rsidRDefault="008D5FF1" w:rsidP="008D5FF1">
                                  <w:pPr>
                                    <w:ind w:left="360" w:firstLine="96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AD = B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  <m:t>12</m:t>
                                        </m:r>
                                      </m:e>
                                    </m:rad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E07D09B" w14:textId="77777777" w:rsidR="008D5FF1" w:rsidRPr="004C300C" w:rsidRDefault="008D5FF1" w:rsidP="008D5FF1">
                                  <w:pPr>
                                    <w:ind w:left="360" w:hanging="329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AB = D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  <m:t>26</m:t>
                                        </m:r>
                                      </m:e>
                                    </m:rad>
                                  </m:oMath>
                                </w:p>
                                <w:p w14:paraId="5CDA94A3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4885123F" w14:textId="77777777" w:rsidR="008D5FF1" w:rsidRPr="004C300C" w:rsidRDefault="008D5FF1" w:rsidP="008D5FF1">
                                  <w:pPr>
                                    <w:ind w:left="360" w:firstLine="116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AD = B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  <m:t>13</m:t>
                                        </m:r>
                                      </m:e>
                                    </m:rad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3419DD58" w14:textId="77777777" w:rsidR="008D5FF1" w:rsidRPr="004C300C" w:rsidRDefault="008D5FF1" w:rsidP="008D5FF1">
                                  <w:pPr>
                                    <w:ind w:left="360" w:hanging="329"/>
                                    <w:rPr>
                                      <w:b/>
                                      <w:bCs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  <w:t xml:space="preserve">AB = B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984806" w:themeColor="accent6" w:themeShade="8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84806" w:themeColor="accent6" w:themeShade="80"/>
                                            <w:sz w:val="24"/>
                                            <w:szCs w:val="24"/>
                                          </w:rPr>
                                          <m:t>20</m:t>
                                        </m:r>
                                      </m:e>
                                    </m:rad>
                                  </m:oMath>
                                </w:p>
                                <w:p w14:paraId="5F4D465E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84806" w:themeColor="accent6" w:themeShade="8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32917657" w14:textId="77777777" w:rsidR="008D5FF1" w:rsidRPr="004C300C" w:rsidRDefault="008D5FF1" w:rsidP="008D5FF1">
                                  <w:pPr>
                                    <w:ind w:left="360" w:hanging="8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  <w:t xml:space="preserve">AD = D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984806" w:themeColor="accent6" w:themeShade="8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84806" w:themeColor="accent6" w:themeShade="80"/>
                                            <w:sz w:val="24"/>
                                            <w:szCs w:val="24"/>
                                          </w:rPr>
                                          <m:t>12</m:t>
                                        </m:r>
                                      </m:e>
                                    </m:rad>
                                  </m:oMath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1175BA8E" w14:textId="77777777" w:rsidR="008D5FF1" w:rsidRPr="004C300C" w:rsidRDefault="008D5FF1" w:rsidP="008D5FF1">
                                  <w:pPr>
                                    <w:ind w:left="360" w:hanging="329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) AB = B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  <m:t>26</m:t>
                                        </m:r>
                                      </m:e>
                                    </m:rad>
                                  </m:oMath>
                                </w:p>
                                <w:p w14:paraId="6C828FFB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67DA8B70" w14:textId="77777777" w:rsidR="008D5FF1" w:rsidRPr="004C300C" w:rsidRDefault="008D5FF1" w:rsidP="008D5FF1">
                                  <w:pPr>
                                    <w:ind w:left="360" w:hanging="5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AD = DC = </w:t>
                                  </w:r>
                                  <m:oMath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  <m:t>13</m:t>
                                        </m:r>
                                      </m:e>
                                    </m:rad>
                                  </m:oMath>
                                </w:p>
                              </w:tc>
                            </w:tr>
                            <w:tr w:rsidR="008D5FF1" w:rsidRPr="004C300C" w14:paraId="5872220A" w14:textId="77777777" w:rsidTr="00611DE4">
                              <w:trPr>
                                <w:trHeight w:val="368"/>
                              </w:trPr>
                              <w:tc>
                                <w:tcPr>
                                  <w:tcW w:w="10758" w:type="dxa"/>
                                  <w:gridSpan w:val="4"/>
                                  <w:vAlign w:val="center"/>
                                </w:tcPr>
                                <w:p w14:paraId="77C194B0" w14:textId="0102D18C" w:rsidR="008D5FF1" w:rsidRPr="004C300C" w:rsidRDefault="0064486A" w:rsidP="008D5FF1">
                                  <w:pPr>
                                    <w:bidi/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11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/ الشكل الرباعي </w:t>
                                  </w:r>
                                  <w:r w:rsidR="008D5FF1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QRST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="008D5FF1" w:rsidRPr="004C300C">
                                    <w:rPr>
                                      <w:rFonts w:ascii="Cambria Math" w:hAnsi="Cambria Math" w:cs="Arial"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الذي رؤوسه </w:t>
                                  </w:r>
                                  <w:proofErr w:type="gramStart"/>
                                  <w:r w:rsidR="008D5FF1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Q(</w:t>
                                  </w:r>
                                  <w:proofErr w:type="gramEnd"/>
                                  <w:r w:rsidR="008D5FF1" w:rsidRPr="004C300C">
                                    <w:rPr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</w:rPr>
                                    <w:t>-5,3), R(1,-1), S(-1,-4), T(-7,0)</w:t>
                                  </w:r>
                                  <w:r w:rsidR="008D5FF1" w:rsidRPr="004C300C">
                                    <w:rPr>
                                      <w:rFonts w:hint="cs"/>
                                      <w:b/>
                                      <w:bCs/>
                                      <w:color w:val="7030A0"/>
                                      <w:sz w:val="24"/>
                                      <w:szCs w:val="24"/>
                                      <w:rtl/>
                                    </w:rPr>
                                    <w:t xml:space="preserve"> يمثل متوازي أضلاع لأن: </w:t>
                                  </w:r>
                                </w:p>
                              </w:tc>
                            </w:tr>
                            <w:tr w:rsidR="008D5FF1" w:rsidRPr="00C509B5" w14:paraId="47AD176C" w14:textId="77777777" w:rsidTr="00FA361A">
                              <w:trPr>
                                <w:trHeight w:val="1205"/>
                              </w:trPr>
                              <w:tc>
                                <w:tcPr>
                                  <w:tcW w:w="2678" w:type="dxa"/>
                                  <w:vAlign w:val="center"/>
                                </w:tcPr>
                                <w:p w14:paraId="2D90CE73" w14:textId="77777777" w:rsidR="008D5FF1" w:rsidRPr="004C300C" w:rsidRDefault="008D5FF1" w:rsidP="008D5FF1">
                                  <w:pPr>
                                    <w:ind w:left="360" w:hanging="291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D) RS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>= QR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w:p>
                                <w:p w14:paraId="274CCC13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483DB484" w14:textId="77777777" w:rsidR="008D5FF1" w:rsidRPr="004C300C" w:rsidRDefault="008D5FF1" w:rsidP="008D5FF1">
                                  <w:pPr>
                                    <w:ind w:left="360" w:firstLine="96"/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>ST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>= QT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0070C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  <m:t>-2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70C0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den>
                                    </m:f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02430DF7" w14:textId="77777777" w:rsidR="008D5FF1" w:rsidRPr="004C300C" w:rsidRDefault="008D5FF1" w:rsidP="008D5FF1">
                                  <w:pPr>
                                    <w:ind w:left="360" w:hanging="310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C) RS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>= QR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  <m:t>-2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den>
                                    </m:f>
                                  </m:oMath>
                                </w:p>
                                <w:p w14:paraId="617B6052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552B0E58" w14:textId="77777777" w:rsidR="008D5FF1" w:rsidRPr="004C300C" w:rsidRDefault="008D5FF1" w:rsidP="008D5FF1">
                                  <w:pPr>
                                    <w:ind w:left="360" w:hanging="310"/>
                                    <w:jc w:val="center"/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>ST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>= QT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215868" w:themeColor="accent5" w:themeShade="80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w:p>
                              </w:tc>
                              <w:tc>
                                <w:tcPr>
                                  <w:tcW w:w="2679" w:type="dxa"/>
                                  <w:vAlign w:val="center"/>
                                </w:tcPr>
                                <w:p w14:paraId="6FD22DAB" w14:textId="77777777" w:rsidR="008D5FF1" w:rsidRPr="004C300C" w:rsidRDefault="008D5FF1" w:rsidP="008D5FF1">
                                  <w:pPr>
                                    <w:ind w:left="360" w:hanging="291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B) ST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= QR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w:p>
                                <w:p w14:paraId="6D2EE1F1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3A9EDF40" w14:textId="77777777" w:rsidR="008D5FF1" w:rsidRPr="004C300C" w:rsidRDefault="008D5FF1" w:rsidP="008D5FF1">
                                  <w:pPr>
                                    <w:ind w:left="360" w:hanging="8"/>
                                    <w:rPr>
                                      <w:b/>
                                      <w:bCs/>
                                      <w:i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RS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>= QT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  <m:t>-2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943634" w:themeColor="accent2" w:themeShade="BF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den>
                                    </m:f>
                                  </m:oMath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7BE76819" w14:textId="77777777" w:rsidR="008D5FF1" w:rsidRPr="004C300C" w:rsidRDefault="008D5FF1" w:rsidP="008D5FF1">
                                  <w:pPr>
                                    <w:ind w:left="360" w:hanging="360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A) ST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= QR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  <m:t>-2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den>
                                    </m:f>
                                  </m:oMath>
                                </w:p>
                                <w:p w14:paraId="77917CB7" w14:textId="77777777" w:rsidR="008D5FF1" w:rsidRPr="004C300C" w:rsidRDefault="008D5FF1" w:rsidP="008D5FF1">
                                  <w:pPr>
                                    <w:ind w:left="360" w:hanging="329"/>
                                    <w:jc w:val="center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>وَ</w:t>
                                  </w:r>
                                </w:p>
                                <w:p w14:paraId="236A7F94" w14:textId="77777777" w:rsidR="008D5FF1" w:rsidRPr="004C300C" w:rsidRDefault="008D5FF1" w:rsidP="008D5FF1">
                                  <w:pPr>
                                    <w:ind w:left="360" w:hanging="5"/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RS</w:t>
                                  </w:r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 xml:space="preserve"> ميل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>= QT</w:t>
                                  </w:r>
                                  <w:proofErr w:type="gramStart"/>
                                  <w:r w:rsidRPr="004C300C">
                                    <w:rPr>
                                      <w:rFonts w:hint="cs"/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  <w:rtl/>
                                    </w:rPr>
                                    <w:t xml:space="preserve">ميل </w:t>
                                  </w:r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=</w:t>
                                  </w:r>
                                  <w:proofErr w:type="gramEnd"/>
                                  <w:r w:rsidRPr="004C300C">
                                    <w:rPr>
                                      <w:b/>
                                      <w:bCs/>
                                      <w:color w:val="00B05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bCs/>
                                            <w:i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color w:val="00B050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w:p>
                              </w:tc>
                            </w:tr>
                          </w:tbl>
                          <w:p w14:paraId="02E43015" w14:textId="77777777" w:rsidR="00A8523B" w:rsidRPr="00D1688E" w:rsidRDefault="00A8523B" w:rsidP="00FF68C1">
                            <w:pPr>
                              <w:jc w:val="center"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67582" id="مستطيل 11" o:spid="_x0000_s1028" style="position:absolute;left:0;text-align:left;margin-left:-9.95pt;margin-top:14.6pt;width:552.75pt;height:683.25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" filled="f" stroked="f" strokeweight="2pt">
                <v:textbox>
                  <w:txbxContent>
                    <w:tbl>
                      <w:tblPr>
                        <w:tblStyle w:val="a5"/>
                        <w:tblW w:w="10758" w:type="dxa"/>
                        <w:tblBorders>
                          <w:top w:val="none" w:sz="0" w:space="0" w:color="auto"/>
                          <w:left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678"/>
                        <w:gridCol w:w="2679"/>
                        <w:gridCol w:w="2679"/>
                        <w:gridCol w:w="2722"/>
                      </w:tblGrid>
                      <w:tr w:rsidR="008D5FF1" w:rsidRPr="004C300C" w14:paraId="47801143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699DB55" w14:textId="4F1BF884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في الشكل الرباعي إذا كان كل ضلعين متقابلين متطابقين، فإن الشكل الرباعي:</w:t>
                            </w:r>
                          </w:p>
                        </w:tc>
                      </w:tr>
                      <w:tr w:rsidR="008D5FF1" w:rsidRPr="004C300C" w14:paraId="7BB4519F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C1CA6E7" w14:textId="675BE441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23BAB9C" w14:textId="4B508334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ع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6334249" w14:textId="6AC649D0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ستطيل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4782B05A" w14:textId="540AAE4B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8D5FF1" w:rsidRPr="004C300C" w14:paraId="000142C2" w14:textId="77777777" w:rsidTr="00832F58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88C78C0" w14:textId="1B803552" w:rsidR="008D5FF1" w:rsidRPr="004C300C" w:rsidRDefault="0064486A" w:rsidP="008D5FF1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2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في الشكل الرباعي إذا كانت كل زاويتين متقابلتين متطابقتين، فإن الشكل الرباعي:</w:t>
                            </w:r>
                          </w:p>
                        </w:tc>
                      </w:tr>
                      <w:tr w:rsidR="008D5FF1" w:rsidRPr="004C300C" w14:paraId="4010C7C6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A25D278" w14:textId="15C1C2DA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8080476" w14:textId="455CD84C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ع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269FE58E" w14:textId="15E2B0CE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ستطيل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F364563" w14:textId="34A59678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8D5FF1" w:rsidRPr="004C300C" w14:paraId="300EBBA8" w14:textId="77777777" w:rsidTr="00BA1A63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57854E03" w14:textId="773AD20E" w:rsidR="008D5FF1" w:rsidRPr="004C300C" w:rsidRDefault="008D5FF1" w:rsidP="008D5FF1">
                            <w:pPr>
                              <w:ind w:left="360"/>
                              <w:jc w:val="right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إذا كان قطرا الشكل الرباعي يُنصّف كل منهما الآخر، فإن الشكل الرباعي: </w:t>
                            </w:r>
                            <w:r w:rsidR="0064486A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c>
                      </w:tr>
                      <w:tr w:rsidR="008D5FF1" w:rsidRPr="004C300C" w14:paraId="2A03CF16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61B39CAD" w14:textId="279B4BB0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428E9275" w14:textId="0BB36320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ع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29564C6" w14:textId="7BEE8156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ستطيل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6847EAB3" w14:textId="07E4C1B9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8D5FF1" w:rsidRPr="004C300C" w14:paraId="7D75D580" w14:textId="77777777" w:rsidTr="00430866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553215A9" w14:textId="64C5282A" w:rsidR="008D5FF1" w:rsidRPr="004C300C" w:rsidRDefault="0064486A" w:rsidP="008D5FF1">
                            <w:pPr>
                              <w:bidi/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4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في الشكل الرباعي إذا كان ضلعان متقابلان متوازيين ومتطابقين، فإن الشكل الرباعي:</w:t>
                            </w:r>
                          </w:p>
                        </w:tc>
                      </w:tr>
                      <w:tr w:rsidR="008D5FF1" w:rsidRPr="004C300C" w14:paraId="50B4A6E4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72318D3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مربع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87C1631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معين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B6C30D8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مستطيل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09A762E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متوازي الأضلاع</w:t>
                            </w:r>
                          </w:p>
                        </w:tc>
                      </w:tr>
                      <w:tr w:rsidR="008D5FF1" w:rsidRPr="004C300C" w14:paraId="0B5FA57F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D734D0C" w14:textId="4F55B88E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5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>/ أيّ الأشكال الرباعية الآتية متوازي أضلاع؟</w:t>
                            </w:r>
                          </w:p>
                        </w:tc>
                      </w:tr>
                      <w:tr w:rsidR="008D5FF1" w:rsidRPr="004C300C" w14:paraId="754A2940" w14:textId="77777777" w:rsidTr="00DA46A0">
                        <w:trPr>
                          <w:trHeight w:val="992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6F5CAE55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198F1BB" w14:textId="77777777" w:rsidR="008D5FF1" w:rsidRPr="004C300C" w:rsidRDefault="008D5FF1" w:rsidP="008D5FF1">
                            <w:pPr>
                              <w:ind w:left="360" w:hanging="452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37E80B3" w14:textId="77777777" w:rsidR="008D5FF1" w:rsidRPr="004C300C" w:rsidRDefault="008D5FF1" w:rsidP="008D5FF1">
                            <w:pPr>
                              <w:ind w:left="360" w:hanging="433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71C5733" w14:textId="77777777" w:rsidR="008D5FF1" w:rsidRPr="004C300C" w:rsidRDefault="008D5FF1" w:rsidP="008D5FF1">
                            <w:pPr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</w:p>
                        </w:tc>
                      </w:tr>
                      <w:tr w:rsidR="008D5FF1" w:rsidRPr="004C300C" w14:paraId="372E8EA6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91D6167" w14:textId="60D9AFED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6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أيّ الأشكال الرباعية الآتية 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  <w:u w:val="single"/>
                                <w:rtl/>
                              </w:rPr>
                              <w:t>ليس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متوازي أضلاع؟</w:t>
                            </w:r>
                          </w:p>
                        </w:tc>
                      </w:tr>
                      <w:tr w:rsidR="008D5FF1" w:rsidRPr="004C300C" w14:paraId="4D9FFDB4" w14:textId="77777777" w:rsidTr="00DA46A0">
                        <w:trPr>
                          <w:trHeight w:val="1309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1023552B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6870473" w14:textId="77777777" w:rsidR="008D5FF1" w:rsidRPr="004C300C" w:rsidRDefault="008D5FF1" w:rsidP="008D5FF1">
                            <w:pPr>
                              <w:ind w:left="360" w:hanging="452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4C28199" w14:textId="77777777" w:rsidR="008D5FF1" w:rsidRPr="004C300C" w:rsidRDefault="008D5FF1" w:rsidP="008D5FF1">
                            <w:pPr>
                              <w:ind w:left="360" w:hanging="433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64F2B1E8" w14:textId="77777777" w:rsidR="008D5FF1" w:rsidRPr="004C300C" w:rsidRDefault="008D5FF1" w:rsidP="008D5FF1">
                            <w:pPr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</w:t>
                            </w:r>
                          </w:p>
                        </w:tc>
                      </w:tr>
                      <w:tr w:rsidR="008D5FF1" w:rsidRPr="004C300C" w14:paraId="3451A019" w14:textId="77777777" w:rsidTr="00DA46A0">
                        <w:trPr>
                          <w:trHeight w:val="1130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0DD4B5DD" w14:textId="7D7FA3E8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7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لكي يكون الشكل الرباعي المجاور متوازي أضلاع، يجب أن تكون قيمة </w:t>
                            </w:r>
                            <w:r w:rsidR="008D5FF1" w:rsidRPr="004C300C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x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تساوي:</w:t>
                            </w:r>
                          </w:p>
                        </w:tc>
                      </w:tr>
                      <w:tr w:rsidR="008D5FF1" w:rsidRPr="004C300C" w14:paraId="4F4C8CF4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3A77BD7E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EAD5F85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6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7C36357F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1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46AF5494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22</w:t>
                            </w:r>
                          </w:p>
                        </w:tc>
                      </w:tr>
                      <w:tr w:rsidR="008D5FF1" w:rsidRPr="004C300C" w14:paraId="0C980A9C" w14:textId="77777777" w:rsidTr="00DA46A0">
                        <w:trPr>
                          <w:trHeight w:val="1037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46C848A7" w14:textId="71BE3135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8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لكي يكون الشكل الرباعي المجاور متوازي أضلاع، يجب أن تكون قيمة </w:t>
                            </w:r>
                            <w:r w:rsidR="008D5FF1" w:rsidRPr="004C300C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y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تساوي:</w:t>
                            </w:r>
                            <w:r w:rsidR="008D5FF1" w:rsidRPr="004C300C"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</w:tr>
                      <w:tr w:rsidR="008D5FF1" w:rsidRPr="004C300C" w14:paraId="61E69EBC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3FDBB147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3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A2CC9E1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5349BBD1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6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4EB71D29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6</w:t>
                            </w:r>
                          </w:p>
                        </w:tc>
                      </w:tr>
                      <w:tr w:rsidR="008D5FF1" w:rsidRPr="004C300C" w14:paraId="15BFE7EB" w14:textId="77777777" w:rsidTr="00DA46A0">
                        <w:trPr>
                          <w:trHeight w:val="1030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67648143" w14:textId="54AE0413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CC0099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9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لكي يكون الشكل الرباعي المجاور متوازي أضلاع، يجب أن تكون قيمة </w:t>
                            </w:r>
                            <w:r w:rsidR="008D5FF1" w:rsidRPr="004C300C">
                              <w:rPr>
                                <w:b/>
                                <w:bCs/>
                                <w:i/>
                                <w:iCs/>
                                <w:color w:val="7030A0"/>
                                <w:sz w:val="24"/>
                                <w:szCs w:val="24"/>
                              </w:rPr>
                              <w:t>y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تساوي:</w:t>
                            </w:r>
                          </w:p>
                        </w:tc>
                      </w:tr>
                      <w:tr w:rsidR="008D5FF1" w:rsidRPr="004C300C" w14:paraId="60158700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7E30F085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7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6880977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8</w:t>
                            </w:r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1BDFEA7B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14 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783338C3" w14:textId="77777777" w:rsidR="008D5FF1" w:rsidRPr="004C300C" w:rsidRDefault="008D5FF1" w:rsidP="008D5FF1">
                            <w:pPr>
                              <w:ind w:left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16</w:t>
                            </w:r>
                          </w:p>
                        </w:tc>
                      </w:tr>
                      <w:tr w:rsidR="008D5FF1" w:rsidRPr="004C300C" w14:paraId="68350008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34E8F613" w14:textId="182319ED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0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الشكل الرباعي </w:t>
                            </w:r>
                            <w:r w:rsidR="008D5FF1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ABCD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8D5FF1" w:rsidRPr="004C300C">
                              <w:rPr>
                                <w:rFonts w:ascii="Cambria Math" w:hAnsi="Cambria Math" w:cs="Arial"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الذي رؤوسه </w:t>
                            </w:r>
                            <w:proofErr w:type="gramStart"/>
                            <w:r w:rsidR="008D5FF1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A(</w:t>
                            </w:r>
                            <w:proofErr w:type="gramEnd"/>
                            <w:r w:rsidR="008D5FF1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3,3), B(8,2), C(6,-1), D(1,0)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يمثل متوازي أضلاع لأن: </w:t>
                            </w:r>
                          </w:p>
                        </w:tc>
                      </w:tr>
                      <w:tr w:rsidR="008D5FF1" w:rsidRPr="004C300C" w14:paraId="4624403F" w14:textId="77777777" w:rsidTr="00611DE4">
                        <w:trPr>
                          <w:trHeight w:val="368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544F1789" w14:textId="77777777" w:rsidR="008D5FF1" w:rsidRPr="004C300C" w:rsidRDefault="008D5FF1" w:rsidP="008D5FF1">
                            <w:pPr>
                              <w:ind w:left="360" w:hanging="329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AB = D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70C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</w:rPr>
                                    <m:t>20</m:t>
                                  </m:r>
                                </m:e>
                              </m:rad>
                            </m:oMath>
                          </w:p>
                          <w:p w14:paraId="7946BA6F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296B2219" w14:textId="77777777" w:rsidR="008D5FF1" w:rsidRPr="004C300C" w:rsidRDefault="008D5FF1" w:rsidP="008D5FF1">
                            <w:pPr>
                              <w:ind w:left="360" w:firstLine="96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AD = B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70C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</w:rPr>
                                    <m:t>12</m:t>
                                  </m:r>
                                </m:e>
                              </m:rad>
                            </m:oMath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E07D09B" w14:textId="77777777" w:rsidR="008D5FF1" w:rsidRPr="004C300C" w:rsidRDefault="008D5FF1" w:rsidP="008D5FF1">
                            <w:pPr>
                              <w:ind w:left="360" w:hanging="329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AB = D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m:t>26</m:t>
                                  </m:r>
                                </m:e>
                              </m:rad>
                            </m:oMath>
                          </w:p>
                          <w:p w14:paraId="5CDA94A3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4885123F" w14:textId="77777777" w:rsidR="008D5FF1" w:rsidRPr="004C300C" w:rsidRDefault="008D5FF1" w:rsidP="008D5FF1">
                            <w:pPr>
                              <w:ind w:left="360" w:firstLine="116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AD = B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m:t>13</m:t>
                                  </m:r>
                                </m:e>
                              </m:rad>
                            </m:oMath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3419DD58" w14:textId="77777777" w:rsidR="008D5FF1" w:rsidRPr="004C300C" w:rsidRDefault="008D5FF1" w:rsidP="008D5FF1">
                            <w:pPr>
                              <w:ind w:left="360" w:hanging="329"/>
                              <w:rPr>
                                <w:b/>
                                <w:bCs/>
                                <w:color w:val="984806" w:themeColor="accent6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</w:t>
                            </w:r>
                            <w:r w:rsidRPr="004C300C">
                              <w:rPr>
                                <w:b/>
                                <w:bCs/>
                                <w:color w:val="984806" w:themeColor="accent6" w:themeShade="80"/>
                                <w:sz w:val="24"/>
                                <w:szCs w:val="24"/>
                              </w:rPr>
                              <w:t xml:space="preserve">AB = B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  <m:t>20</m:t>
                                  </m:r>
                                </m:e>
                              </m:rad>
                            </m:oMath>
                          </w:p>
                          <w:p w14:paraId="5F4D465E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984806" w:themeColor="accent6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84806" w:themeColor="accent6" w:themeShade="8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32917657" w14:textId="77777777" w:rsidR="008D5FF1" w:rsidRPr="004C300C" w:rsidRDefault="008D5FF1" w:rsidP="008D5FF1">
                            <w:pPr>
                              <w:ind w:left="360" w:hanging="8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84806" w:themeColor="accent6" w:themeShade="80"/>
                                <w:sz w:val="24"/>
                                <w:szCs w:val="24"/>
                              </w:rPr>
                              <w:t xml:space="preserve">AD = D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84806" w:themeColor="accent6" w:themeShade="80"/>
                                      <w:sz w:val="24"/>
                                      <w:szCs w:val="24"/>
                                    </w:rPr>
                                    <m:t>12</m:t>
                                  </m:r>
                                </m:e>
                              </m:rad>
                            </m:oMath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1175BA8E" w14:textId="77777777" w:rsidR="008D5FF1" w:rsidRPr="004C300C" w:rsidRDefault="008D5FF1" w:rsidP="008D5FF1">
                            <w:pPr>
                              <w:ind w:left="360" w:hanging="329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) AB = B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B05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B050"/>
                                      <w:sz w:val="24"/>
                                      <w:szCs w:val="24"/>
                                    </w:rPr>
                                    <m:t>26</m:t>
                                  </m:r>
                                </m:e>
                              </m:rad>
                            </m:oMath>
                          </w:p>
                          <w:p w14:paraId="6C828FFB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67DA8B70" w14:textId="77777777" w:rsidR="008D5FF1" w:rsidRPr="004C300C" w:rsidRDefault="008D5FF1" w:rsidP="008D5FF1">
                            <w:pPr>
                              <w:ind w:left="360" w:hanging="5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AD = DC =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B050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B050"/>
                                      <w:sz w:val="24"/>
                                      <w:szCs w:val="24"/>
                                    </w:rPr>
                                    <m:t>13</m:t>
                                  </m:r>
                                </m:e>
                              </m:rad>
                            </m:oMath>
                          </w:p>
                        </w:tc>
                      </w:tr>
                      <w:tr w:rsidR="008D5FF1" w:rsidRPr="004C300C" w14:paraId="5872220A" w14:textId="77777777" w:rsidTr="00611DE4">
                        <w:trPr>
                          <w:trHeight w:val="368"/>
                        </w:trPr>
                        <w:tc>
                          <w:tcPr>
                            <w:tcW w:w="10758" w:type="dxa"/>
                            <w:gridSpan w:val="4"/>
                            <w:vAlign w:val="center"/>
                          </w:tcPr>
                          <w:p w14:paraId="77C194B0" w14:textId="0102D18C" w:rsidR="008D5FF1" w:rsidRPr="004C300C" w:rsidRDefault="0064486A" w:rsidP="008D5FF1">
                            <w:pPr>
                              <w:bidi/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11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/ الشكل الرباعي </w:t>
                            </w:r>
                            <w:r w:rsidR="008D5FF1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QRST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8D5FF1" w:rsidRPr="004C300C">
                              <w:rPr>
                                <w:rFonts w:ascii="Cambria Math" w:hAnsi="Cambria Math" w:cs="Arial"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الذي رؤوسه </w:t>
                            </w:r>
                            <w:proofErr w:type="gramStart"/>
                            <w:r w:rsidR="008D5FF1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Q(</w:t>
                            </w:r>
                            <w:proofErr w:type="gramEnd"/>
                            <w:r w:rsidR="008D5FF1" w:rsidRPr="004C300C">
                              <w:rPr>
                                <w:b/>
                                <w:bCs/>
                                <w:color w:val="7030A0"/>
                                <w:sz w:val="24"/>
                                <w:szCs w:val="24"/>
                              </w:rPr>
                              <w:t>-5,3), R(1,-1), S(-1,-4), T(-7,0)</w:t>
                            </w:r>
                            <w:r w:rsidR="008D5FF1" w:rsidRPr="004C300C">
                              <w:rPr>
                                <w:rFonts w:hint="cs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rtl/>
                              </w:rPr>
                              <w:t xml:space="preserve"> يمثل متوازي أضلاع لأن: </w:t>
                            </w:r>
                          </w:p>
                        </w:tc>
                      </w:tr>
                      <w:tr w:rsidR="008D5FF1" w:rsidRPr="00C509B5" w14:paraId="47AD176C" w14:textId="77777777" w:rsidTr="00FA361A">
                        <w:trPr>
                          <w:trHeight w:val="1205"/>
                        </w:trPr>
                        <w:tc>
                          <w:tcPr>
                            <w:tcW w:w="2678" w:type="dxa"/>
                            <w:vAlign w:val="center"/>
                          </w:tcPr>
                          <w:p w14:paraId="2D90CE73" w14:textId="77777777" w:rsidR="008D5FF1" w:rsidRPr="004C300C" w:rsidRDefault="008D5FF1" w:rsidP="008D5FF1">
                            <w:pPr>
                              <w:ind w:left="360" w:hanging="291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D) RS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= QR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70C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w:p>
                          <w:p w14:paraId="274CCC13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483DB484" w14:textId="77777777" w:rsidR="008D5FF1" w:rsidRPr="004C300C" w:rsidRDefault="008D5FF1" w:rsidP="008D5FF1">
                            <w:pPr>
                              <w:ind w:left="360" w:firstLine="96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ST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= QT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70C0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70C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</w:rPr>
                                    <m:t>-2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70C0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den>
                              </m:f>
                            </m:oMath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02430DF7" w14:textId="77777777" w:rsidR="008D5FF1" w:rsidRPr="004C300C" w:rsidRDefault="008D5FF1" w:rsidP="008D5FF1">
                            <w:pPr>
                              <w:ind w:left="360" w:hanging="310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C) RS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>= QR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m:t>-2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den>
                              </m:f>
                            </m:oMath>
                          </w:p>
                          <w:p w14:paraId="617B6052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552B0E58" w14:textId="77777777" w:rsidR="008D5FF1" w:rsidRPr="004C300C" w:rsidRDefault="008D5FF1" w:rsidP="008D5FF1">
                            <w:pPr>
                              <w:ind w:left="360" w:hanging="310"/>
                              <w:jc w:val="center"/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>ST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>= QT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215868" w:themeColor="accent5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215868" w:themeColor="accent5" w:themeShade="80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w:p>
                        </w:tc>
                        <w:tc>
                          <w:tcPr>
                            <w:tcW w:w="2679" w:type="dxa"/>
                            <w:vAlign w:val="center"/>
                          </w:tcPr>
                          <w:p w14:paraId="6FD22DAB" w14:textId="77777777" w:rsidR="008D5FF1" w:rsidRPr="004C300C" w:rsidRDefault="008D5FF1" w:rsidP="008D5FF1">
                            <w:pPr>
                              <w:ind w:left="360" w:hanging="291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B) ST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= QR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w:p>
                          <w:p w14:paraId="6D2EE1F1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3A9EDF40" w14:textId="77777777" w:rsidR="008D5FF1" w:rsidRPr="004C300C" w:rsidRDefault="008D5FF1" w:rsidP="008D5FF1">
                            <w:pPr>
                              <w:ind w:left="360" w:hanging="8"/>
                              <w:rPr>
                                <w:b/>
                                <w:bCs/>
                                <w:iCs/>
                                <w:color w:val="943634" w:themeColor="accent2" w:themeShade="BF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RS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>= QT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943634" w:themeColor="accent2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m:t>-2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943634" w:themeColor="accent2" w:themeShade="BF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den>
                              </m:f>
                            </m:oMath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7BE76819" w14:textId="77777777" w:rsidR="008D5FF1" w:rsidRPr="004C300C" w:rsidRDefault="008D5FF1" w:rsidP="008D5FF1">
                            <w:pPr>
                              <w:ind w:left="360" w:hanging="360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A) ST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= QR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B05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B050"/>
                                      <w:sz w:val="24"/>
                                      <w:szCs w:val="24"/>
                                    </w:rPr>
                                    <m:t>-2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B050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den>
                              </m:f>
                            </m:oMath>
                          </w:p>
                          <w:p w14:paraId="77917CB7" w14:textId="77777777" w:rsidR="008D5FF1" w:rsidRPr="004C300C" w:rsidRDefault="008D5FF1" w:rsidP="008D5FF1">
                            <w:pPr>
                              <w:ind w:left="360" w:hanging="329"/>
                              <w:jc w:val="center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>وَ</w:t>
                            </w:r>
                          </w:p>
                          <w:p w14:paraId="236A7F94" w14:textId="77777777" w:rsidR="008D5FF1" w:rsidRPr="004C300C" w:rsidRDefault="008D5FF1" w:rsidP="008D5FF1">
                            <w:pPr>
                              <w:ind w:left="360" w:hanging="5"/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</w:pP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RS</w:t>
                            </w:r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 xml:space="preserve"> ميل</w:t>
                            </w: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>= QT</w:t>
                            </w:r>
                            <w:proofErr w:type="gramStart"/>
                            <w:r w:rsidRPr="004C300C">
                              <w:rPr>
                                <w:rFonts w:hint="cs"/>
                                <w:b/>
                                <w:bCs/>
                                <w:color w:val="00B050"/>
                                <w:sz w:val="24"/>
                                <w:szCs w:val="24"/>
                                <w:rtl/>
                              </w:rPr>
                              <w:t xml:space="preserve">ميل </w:t>
                            </w:r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4C300C">
                              <w:rPr>
                                <w:b/>
                                <w:bCs/>
                                <w:color w:val="00B050"/>
                                <w:sz w:val="24"/>
                                <w:szCs w:val="24"/>
                              </w:rPr>
                              <w:t xml:space="preserve">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color w:val="00B05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B050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num>
                                <m:den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00B050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w:p>
                        </w:tc>
                      </w:tr>
                    </w:tbl>
                    <w:p w14:paraId="02E43015" w14:textId="77777777" w:rsidR="00A8523B" w:rsidRPr="00D1688E" w:rsidRDefault="00A8523B" w:rsidP="00FF68C1">
                      <w:pPr>
                        <w:jc w:val="center"/>
                        <w:rPr>
                          <w:b/>
                          <w:bCs/>
                          <w:color w:val="7030A0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F8284C6" w14:textId="43C54693" w:rsidR="005708EF" w:rsidRDefault="00116D5F" w:rsidP="008D5FF1">
      <w:pPr>
        <w:rPr>
          <w:lang w:eastAsia="en-US"/>
        </w:rPr>
      </w:pPr>
      <w:r w:rsidRPr="001C1CC9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115968" behindDoc="0" locked="0" layoutInCell="1" allowOverlap="1" wp14:anchorId="0231425C" wp14:editId="2BD8BA64">
                <wp:simplePos x="0" y="0"/>
                <wp:positionH relativeFrom="column">
                  <wp:posOffset>4570761</wp:posOffset>
                </wp:positionH>
                <wp:positionV relativeFrom="paragraph">
                  <wp:posOffset>5147224</wp:posOffset>
                </wp:positionV>
                <wp:extent cx="1899819" cy="3505245"/>
                <wp:effectExtent l="0" t="0" r="5715" b="0"/>
                <wp:wrapNone/>
                <wp:docPr id="463" name="مجموعة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9819" cy="3505245"/>
                          <a:chOff x="5044" y="12241"/>
                          <a:chExt cx="5707" cy="11431"/>
                        </a:xfrm>
                      </wpg:grpSpPr>
                      <pic:pic xmlns:pic="http://schemas.openxmlformats.org/drawingml/2006/picture">
                        <pic:nvPicPr>
                          <pic:cNvPr id="464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43" y="22231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44" y="15294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59" y="12241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2CFF1A" id="مجموعة 463" o:spid="_x0000_s1026" style="position:absolute;left:0;text-align:left;margin-left:359.9pt;margin-top:405.3pt;width:149.6pt;height:276pt;z-index:252115968;mso-width-relative:margin;mso-height-relative:margin" coordorigin="5044,12241" coordsize="5707,1143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">
                <v:shape id="Picture 29" o:spid="_x0000_s1027" type="#_x0000_t75" alt="ANISUNNYBLUE" style="position:absolute;left:6143;top:22231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5044;top:15294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9759;top:12241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">
                  <v:imagedata r:id="rId15" o:title="ANISUNNYPINK"/>
                  <o:lock v:ext="edit" cropping="t"/>
                </v:shape>
              </v:group>
            </w:pict>
          </mc:Fallback>
        </mc:AlternateContent>
      </w:r>
      <w:r>
        <w:rPr>
          <w:noProof/>
          <w:lang w:eastAsia="en-US"/>
        </w:rPr>
        <w:drawing>
          <wp:anchor distT="0" distB="0" distL="114300" distR="114300" simplePos="0" relativeHeight="252111872" behindDoc="0" locked="0" layoutInCell="1" allowOverlap="1" wp14:anchorId="174C6DAA" wp14:editId="39686C0B">
            <wp:simplePos x="0" y="0"/>
            <wp:positionH relativeFrom="column">
              <wp:posOffset>1490793</wp:posOffset>
            </wp:positionH>
            <wp:positionV relativeFrom="paragraph">
              <wp:posOffset>219075</wp:posOffset>
            </wp:positionV>
            <wp:extent cx="370177" cy="441874"/>
            <wp:effectExtent l="0" t="0" r="0" b="0"/>
            <wp:wrapNone/>
            <wp:docPr id="460" name="Picture 29" descr="ANISUNNY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 29" descr="ANISUNNYBLUE"/>
                    <pic:cNvPicPr>
                      <a:picLocks noChangeAspect="1" noChangeArrowheads="1" noCrop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77" cy="44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2112896" behindDoc="0" locked="0" layoutInCell="1" allowOverlap="1" wp14:anchorId="066D9AD8" wp14:editId="54F852EE">
            <wp:simplePos x="0" y="0"/>
            <wp:positionH relativeFrom="column">
              <wp:posOffset>835660</wp:posOffset>
            </wp:positionH>
            <wp:positionV relativeFrom="paragraph">
              <wp:posOffset>1387695</wp:posOffset>
            </wp:positionV>
            <wp:extent cx="388486" cy="444940"/>
            <wp:effectExtent l="0" t="0" r="0" b="0"/>
            <wp:wrapNone/>
            <wp:docPr id="461" name="Picture 30" descr="ANISUNNYYEL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 30" descr="ANISUNNYYELLOW"/>
                    <pic:cNvPicPr>
                      <a:picLocks noChangeAspect="1" noChangeArrowheads="1" noCrop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86" cy="44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2113920" behindDoc="0" locked="0" layoutInCell="1" allowOverlap="1" wp14:anchorId="2D490B7B" wp14:editId="6B3F95B5">
            <wp:simplePos x="0" y="0"/>
            <wp:positionH relativeFrom="column">
              <wp:posOffset>3186215</wp:posOffset>
            </wp:positionH>
            <wp:positionV relativeFrom="paragraph">
              <wp:posOffset>1629023</wp:posOffset>
            </wp:positionV>
            <wp:extent cx="330230" cy="382692"/>
            <wp:effectExtent l="0" t="0" r="0" b="0"/>
            <wp:wrapNone/>
            <wp:docPr id="462" name="Picture 31" descr="ANISUNNYP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31" descr="ANISUNNYPINK"/>
                    <pic:cNvPicPr>
                      <a:picLocks noChangeAspect="1" noChangeArrowheads="1" noCrop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30" cy="382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2106752" behindDoc="0" locked="0" layoutInCell="1" allowOverlap="1" wp14:anchorId="50258F6F" wp14:editId="37BD8043">
            <wp:simplePos x="0" y="0"/>
            <wp:positionH relativeFrom="column">
              <wp:posOffset>741851</wp:posOffset>
            </wp:positionH>
            <wp:positionV relativeFrom="paragraph">
              <wp:posOffset>5757443</wp:posOffset>
            </wp:positionV>
            <wp:extent cx="370177" cy="441874"/>
            <wp:effectExtent l="0" t="0" r="0" b="0"/>
            <wp:wrapNone/>
            <wp:docPr id="456" name="Picture 29" descr="ANISUNNY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 29" descr="ANISUNNYBLUE"/>
                    <pic:cNvPicPr>
                      <a:picLocks noChangeAspect="1" noChangeArrowheads="1" noCrop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77" cy="44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2107776" behindDoc="0" locked="0" layoutInCell="1" allowOverlap="1" wp14:anchorId="2DC9855D" wp14:editId="7BEE5C02">
            <wp:simplePos x="0" y="0"/>
            <wp:positionH relativeFrom="column">
              <wp:posOffset>4699610</wp:posOffset>
            </wp:positionH>
            <wp:positionV relativeFrom="paragraph">
              <wp:posOffset>3324225</wp:posOffset>
            </wp:positionV>
            <wp:extent cx="388486" cy="444940"/>
            <wp:effectExtent l="0" t="0" r="0" b="0"/>
            <wp:wrapNone/>
            <wp:docPr id="457" name="Picture 30" descr="ANISUNNYYEL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 30" descr="ANISUNNYYELLOW"/>
                    <pic:cNvPicPr>
                      <a:picLocks noChangeAspect="1" noChangeArrowheads="1" noCrop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86" cy="44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2108800" behindDoc="0" locked="0" layoutInCell="1" allowOverlap="1" wp14:anchorId="76BD4D60" wp14:editId="33FF655D">
            <wp:simplePos x="0" y="0"/>
            <wp:positionH relativeFrom="column">
              <wp:posOffset>92710</wp:posOffset>
            </wp:positionH>
            <wp:positionV relativeFrom="paragraph">
              <wp:posOffset>4051277</wp:posOffset>
            </wp:positionV>
            <wp:extent cx="330229" cy="382691"/>
            <wp:effectExtent l="0" t="0" r="0" b="0"/>
            <wp:wrapNone/>
            <wp:docPr id="458" name="Picture 31" descr="ANISUNNYP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Picture 31" descr="ANISUNNYPINK"/>
                    <pic:cNvPicPr>
                      <a:picLocks noChangeAspect="1" noChangeArrowheads="1" noCrop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29" cy="382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="001C1CC9" w:rsidRPr="001C1CC9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2102656" behindDoc="0" locked="0" layoutInCell="1" allowOverlap="1" wp14:anchorId="190A998A" wp14:editId="544E14FC">
                <wp:simplePos x="0" y="0"/>
                <wp:positionH relativeFrom="column">
                  <wp:posOffset>1282700</wp:posOffset>
                </wp:positionH>
                <wp:positionV relativeFrom="paragraph">
                  <wp:posOffset>8373110</wp:posOffset>
                </wp:positionV>
                <wp:extent cx="514985" cy="582930"/>
                <wp:effectExtent l="0" t="0" r="0" b="0"/>
                <wp:wrapNone/>
                <wp:docPr id="451" name="مجموعة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985" cy="582930"/>
                          <a:chOff x="3060" y="10800"/>
                          <a:chExt cx="1547" cy="1901"/>
                        </a:xfrm>
                      </wpg:grpSpPr>
                      <pic:pic xmlns:pic="http://schemas.openxmlformats.org/drawingml/2006/picture">
                        <pic:nvPicPr>
                          <pic:cNvPr id="452" name="Picture 29" descr="ANISUNNYBLUE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0800"/>
                            <a:ext cx="1112" cy="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30" descr="ANISUNNYYELLOW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0" y="11225"/>
                            <a:ext cx="1167" cy="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31" descr="ANISUNNYPINK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95" y="11453"/>
                            <a:ext cx="992" cy="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F5DA83" id="مجموعة 451" o:spid="_x0000_s1026" style="position:absolute;left:0;text-align:left;margin-left:101pt;margin-top:659.3pt;width:40.55pt;height:45.9pt;z-index:252102656;mso-width-relative:margin;mso-height-relative:margin" coordorigin="3060,10800" coordsize="1547,1901" o:gfxdata="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">
                <v:shape id="Picture 29" o:spid="_x0000_s1027" type="#_x0000_t75" alt="ANISUNNYBLUE" style="position:absolute;left:3495;top:10800;width:1112;height:1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">
                  <v:imagedata r:id="rId13" o:title="ANISUNNYBLUE"/>
                  <o:lock v:ext="edit" cropping="t"/>
                </v:shape>
                <v:shape id="Picture 30" o:spid="_x0000_s1028" type="#_x0000_t75" alt="ANISUNNYYELLOW" style="position:absolute;left:3060;top:11225;width:1167;height:1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">
                  <v:imagedata r:id="rId14" o:title="ANISUNNYYELLOW"/>
                  <o:lock v:ext="edit" cropping="t"/>
                </v:shape>
                <v:shape id="Picture 31" o:spid="_x0000_s1029" type="#_x0000_t75" alt="ANISUNNYPINK" style="position:absolute;left:3495;top:11453;width:992;height:1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">
                  <v:imagedata r:id="rId15" o:title="ANISUNNYPINK"/>
                  <o:lock v:ext="edit" cropping="t"/>
                </v:shape>
              </v:group>
            </w:pict>
          </mc:Fallback>
        </mc:AlternateContent>
      </w:r>
      <w:r w:rsidR="001C1CC9" w:rsidRPr="001C1CC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00608" behindDoc="0" locked="0" layoutInCell="1" allowOverlap="1" wp14:anchorId="0173FDCC" wp14:editId="5287DA45">
                <wp:simplePos x="0" y="0"/>
                <wp:positionH relativeFrom="column">
                  <wp:posOffset>-104775</wp:posOffset>
                </wp:positionH>
                <wp:positionV relativeFrom="paragraph">
                  <wp:posOffset>8305165</wp:posOffset>
                </wp:positionV>
                <wp:extent cx="1439545" cy="548640"/>
                <wp:effectExtent l="0" t="0" r="0" b="3810"/>
                <wp:wrapNone/>
                <wp:docPr id="449" name="مربع نص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A7B187" w14:textId="77777777" w:rsidR="001C1CC9" w:rsidRPr="00D9756D" w:rsidRDefault="001C1CC9" w:rsidP="001C1CC9">
                            <w:pPr>
                              <w:bidi/>
                              <w:jc w:val="center"/>
                              <w:rPr>
                                <w:b/>
                                <w:color w:val="7030A0"/>
                                <w:sz w:val="28"/>
                                <w:szCs w:val="28"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rtl/>
                                <w14:glow w14:rad="228600">
                                  <w14:srgbClr w14:val="CC0099">
                                    <w14:alpha w14:val="74000"/>
                                  </w14:srgbClr>
                                </w14:glow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تمنياتي لك بالتفوق الباه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73FDCC" id="مربع نص 449" o:spid="_x0000_s1029" type="#_x0000_t202" style="position:absolute;margin-left:-8.25pt;margin-top:653.95pt;width:113.35pt;height:43.2pt;z-index:25210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" filled="f" stroked="f">
                <v:textbox>
                  <w:txbxContent>
                    <w:p w14:paraId="60A7B187" w14:textId="77777777" w:rsidR="001C1CC9" w:rsidRPr="00D9756D" w:rsidRDefault="001C1CC9" w:rsidP="001C1CC9">
                      <w:pPr>
                        <w:bidi/>
                        <w:jc w:val="center"/>
                        <w:rPr>
                          <w:b/>
                          <w:color w:val="7030A0"/>
                          <w:sz w:val="28"/>
                          <w:szCs w:val="28"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7030A0"/>
                          <w:sz w:val="28"/>
                          <w:szCs w:val="28"/>
                          <w:rtl/>
                          <w14:glow w14:rad="228600">
                            <w14:srgbClr w14:val="CC0099">
                              <w14:alpha w14:val="74000"/>
                            </w14:srgbClr>
                          </w14:glow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تمنياتي لك بالتفوق الباهر</w:t>
                      </w:r>
                    </w:p>
                  </w:txbxContent>
                </v:textbox>
              </v:shape>
            </w:pict>
          </mc:Fallback>
        </mc:AlternateContent>
      </w:r>
      <w:r w:rsidR="001C1CC9" w:rsidRPr="001C1CC9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2101632" behindDoc="0" locked="0" layoutInCell="1" allowOverlap="1" wp14:anchorId="6F6F9C9A" wp14:editId="40CD67ED">
                <wp:simplePos x="0" y="0"/>
                <wp:positionH relativeFrom="column">
                  <wp:posOffset>-105410</wp:posOffset>
                </wp:positionH>
                <wp:positionV relativeFrom="paragraph">
                  <wp:posOffset>8560435</wp:posOffset>
                </wp:positionV>
                <wp:extent cx="1439545" cy="548640"/>
                <wp:effectExtent l="0" t="0" r="0" b="3810"/>
                <wp:wrapNone/>
                <wp:docPr id="450" name="مربع نص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545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526C86" w14:textId="77777777" w:rsidR="001C1CC9" w:rsidRPr="00D9756D" w:rsidRDefault="001C1CC9" w:rsidP="001C1CC9">
                            <w:pPr>
                              <w:bidi/>
                              <w:jc w:val="center"/>
                              <w:rPr>
                                <w:b/>
                                <w:color w:val="CC0099"/>
                                <w:sz w:val="28"/>
                                <w:szCs w:val="28"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معلمتك المحبة/</w:t>
                            </w:r>
                            <w:proofErr w:type="spellStart"/>
                            <w:proofErr w:type="gramStart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د.إيمان</w:t>
                            </w:r>
                            <w:proofErr w:type="spellEnd"/>
                            <w:proofErr w:type="gramEnd"/>
                            <w:r w:rsidRPr="00D9756D">
                              <w:rPr>
                                <w:rFonts w:cs="DecoType Naskh Special"/>
                                <w:b/>
                                <w:bCs/>
                                <w:color w:val="CC0099"/>
                                <w:sz w:val="28"/>
                                <w:szCs w:val="28"/>
                                <w:rtl/>
                                <w14:glow w14:rad="228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12700" w14:cap="flat" w14:cmpd="sng" w14:algn="ctr">
                                  <w14:solidFill>
                                    <w14:srgbClr w14:val="CC0099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الترك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6F9C9A" id="مربع نص 450" o:spid="_x0000_s1030" type="#_x0000_t202" style="position:absolute;margin-left:-8.3pt;margin-top:674.05pt;width:113.35pt;height:43.2pt;z-index:25210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" filled="f" stroked="f">
                <v:textbox>
                  <w:txbxContent>
                    <w:p w14:paraId="1C526C86" w14:textId="77777777" w:rsidR="001C1CC9" w:rsidRPr="00D9756D" w:rsidRDefault="001C1CC9" w:rsidP="001C1CC9">
                      <w:pPr>
                        <w:bidi/>
                        <w:jc w:val="center"/>
                        <w:rPr>
                          <w:b/>
                          <w:color w:val="CC0099"/>
                          <w:sz w:val="28"/>
                          <w:szCs w:val="28"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معلمتك المحبة/</w:t>
                      </w:r>
                      <w:proofErr w:type="spellStart"/>
                      <w:proofErr w:type="gramStart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>د.إيمان</w:t>
                      </w:r>
                      <w:proofErr w:type="spellEnd"/>
                      <w:proofErr w:type="gramEnd"/>
                      <w:r w:rsidRPr="00D9756D">
                        <w:rPr>
                          <w:rFonts w:cs="DecoType Naskh Special"/>
                          <w:b/>
                          <w:bCs/>
                          <w:color w:val="CC0099"/>
                          <w:sz w:val="28"/>
                          <w:szCs w:val="28"/>
                          <w:rtl/>
                          <w14:glow w14:rad="228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12700" w14:cap="flat" w14:cmpd="sng" w14:algn="ctr">
                            <w14:solidFill>
                              <w14:srgbClr w14:val="CC0099"/>
                            </w14:solidFill>
                            <w14:prstDash w14:val="solid"/>
                            <w14:round/>
                          </w14:textOutline>
                        </w:rPr>
                        <w:t xml:space="preserve"> التركي</w:t>
                      </w:r>
                    </w:p>
                  </w:txbxContent>
                </v:textbox>
              </v:shape>
            </w:pict>
          </mc:Fallback>
        </mc:AlternateContent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mc:AlternateContent>
          <mc:Choice Requires="wpg">
            <w:drawing>
              <wp:anchor distT="0" distB="0" distL="114300" distR="114300" simplePos="0" relativeHeight="252095488" behindDoc="0" locked="0" layoutInCell="1" allowOverlap="1" wp14:anchorId="6BFFC73F" wp14:editId="2318C74A">
                <wp:simplePos x="0" y="0"/>
                <wp:positionH relativeFrom="column">
                  <wp:posOffset>333375</wp:posOffset>
                </wp:positionH>
                <wp:positionV relativeFrom="paragraph">
                  <wp:posOffset>7705725</wp:posOffset>
                </wp:positionV>
                <wp:extent cx="5788660" cy="441960"/>
                <wp:effectExtent l="0" t="0" r="21590" b="15240"/>
                <wp:wrapNone/>
                <wp:docPr id="238" name="مجموعة 2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8660" cy="441960"/>
                          <a:chOff x="-21772" y="0"/>
                          <a:chExt cx="5789107" cy="442127"/>
                        </a:xfrm>
                      </wpg:grpSpPr>
                      <wpg:grpSp>
                        <wpg:cNvPr id="475" name="مجموعة 475"/>
                        <wpg:cNvGrpSpPr/>
                        <wpg:grpSpPr>
                          <a:xfrm>
                            <a:off x="4994031" y="0"/>
                            <a:ext cx="773304" cy="442127"/>
                            <a:chOff x="0" y="0"/>
                            <a:chExt cx="773304" cy="442127"/>
                          </a:xfrm>
                        </wpg:grpSpPr>
                        <wps:wsp>
                          <wps:cNvPr id="30" name="رابط مستقيم 30"/>
                          <wps:cNvCnPr/>
                          <wps:spPr>
                            <a:xfrm flipH="1">
                              <a:off x="542611" y="0"/>
                              <a:ext cx="190918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رابط مستقيم 31"/>
                          <wps:cNvCnPr/>
                          <wps:spPr>
                            <a:xfrm flipH="1">
                              <a:off x="0" y="0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3" name="رابط مستقيم 473"/>
                          <wps:cNvCnPr/>
                          <wps:spPr>
                            <a:xfrm flipH="1">
                              <a:off x="582804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4" name="رابط مستقيم 474"/>
                          <wps:cNvCnPr/>
                          <wps:spPr>
                            <a:xfrm flipH="1">
                              <a:off x="40193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76" name="مجموعة 476"/>
                        <wpg:cNvGrpSpPr/>
                        <wpg:grpSpPr>
                          <a:xfrm>
                            <a:off x="3326004" y="0"/>
                            <a:ext cx="773720" cy="442127"/>
                            <a:chOff x="-40191" y="0"/>
                            <a:chExt cx="773720" cy="442127"/>
                          </a:xfrm>
                        </wpg:grpSpPr>
                        <wps:wsp>
                          <wps:cNvPr id="477" name="رابط مستقيم 477"/>
                          <wps:cNvCnPr/>
                          <wps:spPr>
                            <a:xfrm flipH="1">
                              <a:off x="542611" y="0"/>
                              <a:ext cx="190918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8" name="رابط مستقيم 478"/>
                          <wps:cNvCnPr/>
                          <wps:spPr>
                            <a:xfrm flipH="1">
                              <a:off x="0" y="0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9" name="رابط مستقيم 479"/>
                          <wps:cNvCnPr/>
                          <wps:spPr>
                            <a:xfrm flipH="1">
                              <a:off x="502420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4" name="رابط مستقيم 224"/>
                          <wps:cNvCnPr/>
                          <wps:spPr>
                            <a:xfrm flipH="1">
                              <a:off x="-40191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25" name="مجموعة 225"/>
                        <wpg:cNvGrpSpPr/>
                        <wpg:grpSpPr>
                          <a:xfrm>
                            <a:off x="1607736" y="0"/>
                            <a:ext cx="793816" cy="442127"/>
                            <a:chOff x="-60287" y="0"/>
                            <a:chExt cx="793816" cy="442127"/>
                          </a:xfrm>
                        </wpg:grpSpPr>
                        <wps:wsp>
                          <wps:cNvPr id="226" name="رابط مستقيم 226"/>
                          <wps:cNvCnPr/>
                          <wps:spPr>
                            <a:xfrm flipH="1">
                              <a:off x="542611" y="0"/>
                              <a:ext cx="190918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7" name="رابط مستقيم 227"/>
                          <wps:cNvCnPr/>
                          <wps:spPr>
                            <a:xfrm flipH="1">
                              <a:off x="0" y="0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0" name="رابط مستقيم 230"/>
                          <wps:cNvCnPr/>
                          <wps:spPr>
                            <a:xfrm flipH="1">
                              <a:off x="482324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1" name="رابط مستقيم 231"/>
                          <wps:cNvCnPr/>
                          <wps:spPr>
                            <a:xfrm flipH="1">
                              <a:off x="-60287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233" name="مجموعة 233"/>
                        <wpg:cNvGrpSpPr/>
                        <wpg:grpSpPr>
                          <a:xfrm>
                            <a:off x="-21772" y="0"/>
                            <a:ext cx="733529" cy="442127"/>
                            <a:chOff x="-21772" y="0"/>
                            <a:chExt cx="733529" cy="442127"/>
                          </a:xfrm>
                        </wpg:grpSpPr>
                        <wps:wsp>
                          <wps:cNvPr id="234" name="رابط مستقيم 234"/>
                          <wps:cNvCnPr/>
                          <wps:spPr>
                            <a:xfrm flipH="1">
                              <a:off x="520839" y="0"/>
                              <a:ext cx="190918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5" name="رابط مستقيم 235"/>
                          <wps:cNvCnPr/>
                          <wps:spPr>
                            <a:xfrm flipH="1">
                              <a:off x="-21772" y="0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" name="رابط مستقيم 236"/>
                          <wps:cNvCnPr/>
                          <wps:spPr>
                            <a:xfrm flipH="1">
                              <a:off x="509954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7" name="رابط مستقيم 237"/>
                          <wps:cNvCnPr/>
                          <wps:spPr>
                            <a:xfrm flipH="1">
                              <a:off x="-21771" y="442127"/>
                              <a:ext cx="19050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F9420A6" id="مجموعة 238" o:spid="_x0000_s1026" style="position:absolute;left:0;text-align:left;margin-left:26.25pt;margin-top:606.75pt;width:455.8pt;height:34.8pt;z-index:252095488;mso-width-relative:margin" coordorigin="-217" coordsize="57891,44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">
                <v:group id="مجموعة 475" o:spid="_x0000_s1027" style="position:absolute;left:49940;width:7733;height:4421" coordsize="7733,4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<v:line id="رابط مستقيم 30" o:spid="_x0000_s1028" style="position:absolute;flip:x;visibility:visible;mso-wrap-style:square" from="5426,0" to="733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" strokecolor="#00b050"/>
                  <v:line id="رابط مستقيم 31" o:spid="_x0000_s1029" style="position:absolute;flip:x;visibility:visible;mso-wrap-style:square" from="0,0" to="190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" strokecolor="#00b050"/>
                  <v:line id="رابط مستقيم 473" o:spid="_x0000_s1030" style="position:absolute;flip:x;visibility:visible;mso-wrap-style:square" from="5828,4421" to="7733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" strokecolor="#00b050"/>
                  <v:line id="رابط مستقيم 474" o:spid="_x0000_s1031" style="position:absolute;flip:x;visibility:visible;mso-wrap-style:square" from="401,4421" to="2306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" strokecolor="#00b050"/>
                </v:group>
                <v:group id="مجموعة 476" o:spid="_x0000_s1032" style="position:absolute;left:33260;width:7737;height:4421" coordorigin="-401" coordsize="7737,4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line id="رابط مستقيم 477" o:spid="_x0000_s1033" style="position:absolute;flip:x;visibility:visible;mso-wrap-style:square" from="5426,0" to="733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" strokecolor="#943634 [2405]"/>
                  <v:line id="رابط مستقيم 478" o:spid="_x0000_s1034" style="position:absolute;flip:x;visibility:visible;mso-wrap-style:square" from="0,0" to="190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" strokecolor="#943634 [2405]"/>
                  <v:line id="رابط مستقيم 479" o:spid="_x0000_s1035" style="position:absolute;flip:x;visibility:visible;mso-wrap-style:square" from="5024,4421" to="6929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" strokecolor="#943634 [2405]"/>
                  <v:line id="رابط مستقيم 224" o:spid="_x0000_s1036" style="position:absolute;flip:x;visibility:visible;mso-wrap-style:square" from="-401,4421" to="1503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" strokecolor="#943634 [2405]"/>
                </v:group>
                <v:group id="مجموعة 225" o:spid="_x0000_s1037" style="position:absolute;left:16077;width:7938;height:4421" coordorigin="-602" coordsize="7938,4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line id="رابط مستقيم 226" o:spid="_x0000_s1038" style="position:absolute;flip:x;visibility:visible;mso-wrap-style:square" from="5426,0" to="733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" strokecolor="#205867 [1608]"/>
                  <v:line id="رابط مستقيم 227" o:spid="_x0000_s1039" style="position:absolute;flip:x;visibility:visible;mso-wrap-style:square" from="0,0" to="190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" strokecolor="#205867 [1608]"/>
                  <v:line id="رابط مستقيم 230" o:spid="_x0000_s1040" style="position:absolute;flip:x;visibility:visible;mso-wrap-style:square" from="4823,4421" to="6728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" strokecolor="#205867 [1608]"/>
                  <v:line id="رابط مستقيم 231" o:spid="_x0000_s1041" style="position:absolute;flip:x;visibility:visible;mso-wrap-style:square" from="-602,4421" to="1302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" strokecolor="#205867 [1608]"/>
                </v:group>
                <v:group id="مجموعة 233" o:spid="_x0000_s1042" style="position:absolute;left:-217;width:7334;height:4421" coordorigin="-217" coordsize="7335,4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line id="رابط مستقيم 234" o:spid="_x0000_s1043" style="position:absolute;flip:x;visibility:visible;mso-wrap-style:square" from="5208,0" to="711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" strokecolor="#0070c0"/>
                  <v:line id="رابط مستقيم 235" o:spid="_x0000_s1044" style="position:absolute;flip:x;visibility:visible;mso-wrap-style:square" from="-217,0" to="168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" strokecolor="#0070c0"/>
                  <v:line id="رابط مستقيم 236" o:spid="_x0000_s1045" style="position:absolute;flip:x;visibility:visible;mso-wrap-style:square" from="5099,4421" to="7004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" strokecolor="#0070c0"/>
                  <v:line id="رابط مستقيم 237" o:spid="_x0000_s1046" style="position:absolute;flip:x;visibility:visible;mso-wrap-style:square" from="-217,4421" to="1687,4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" strokecolor="#0070c0"/>
                </v:group>
              </v:group>
            </w:pict>
          </mc:Fallback>
        </mc:AlternateContent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93440" behindDoc="0" locked="0" layoutInCell="1" allowOverlap="1" wp14:anchorId="1B104F66" wp14:editId="08A233B5">
            <wp:simplePos x="0" y="0"/>
            <wp:positionH relativeFrom="column">
              <wp:posOffset>1261110</wp:posOffset>
            </wp:positionH>
            <wp:positionV relativeFrom="paragraph">
              <wp:posOffset>5686425</wp:posOffset>
            </wp:positionV>
            <wp:extent cx="1223010" cy="622935"/>
            <wp:effectExtent l="0" t="0" r="0" b="5715"/>
            <wp:wrapNone/>
            <wp:docPr id="27" name="صورة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2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92416" behindDoc="0" locked="0" layoutInCell="1" allowOverlap="1" wp14:anchorId="593ECA46" wp14:editId="51A667B7">
            <wp:simplePos x="0" y="0"/>
            <wp:positionH relativeFrom="column">
              <wp:posOffset>1107440</wp:posOffset>
            </wp:positionH>
            <wp:positionV relativeFrom="paragraph">
              <wp:posOffset>4772025</wp:posOffset>
            </wp:positionV>
            <wp:extent cx="1372235" cy="628650"/>
            <wp:effectExtent l="0" t="0" r="0" b="0"/>
            <wp:wrapNone/>
            <wp:docPr id="26" name="صورة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223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90368" behindDoc="0" locked="0" layoutInCell="1" allowOverlap="1" wp14:anchorId="0C4C44DB" wp14:editId="77E5C3D3">
            <wp:simplePos x="0" y="0"/>
            <wp:positionH relativeFrom="column">
              <wp:posOffset>425450</wp:posOffset>
            </wp:positionH>
            <wp:positionV relativeFrom="paragraph">
              <wp:posOffset>3819525</wp:posOffset>
            </wp:positionV>
            <wp:extent cx="1989455" cy="635000"/>
            <wp:effectExtent l="0" t="0" r="0" b="0"/>
            <wp:wrapNone/>
            <wp:docPr id="23" name="صورة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455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9344" behindDoc="0" locked="0" layoutInCell="1" allowOverlap="1" wp14:anchorId="4551D538" wp14:editId="44966884">
            <wp:simplePos x="0" y="0"/>
            <wp:positionH relativeFrom="column">
              <wp:posOffset>5359400</wp:posOffset>
            </wp:positionH>
            <wp:positionV relativeFrom="paragraph">
              <wp:posOffset>3048000</wp:posOffset>
            </wp:positionV>
            <wp:extent cx="1348740" cy="661035"/>
            <wp:effectExtent l="0" t="0" r="3810" b="5715"/>
            <wp:wrapNone/>
            <wp:docPr id="22" name="صورة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66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8320" behindDoc="0" locked="0" layoutInCell="1" allowOverlap="1" wp14:anchorId="0B3DC608" wp14:editId="59347B53">
            <wp:simplePos x="0" y="0"/>
            <wp:positionH relativeFrom="column">
              <wp:posOffset>2166620</wp:posOffset>
            </wp:positionH>
            <wp:positionV relativeFrom="paragraph">
              <wp:posOffset>2962275</wp:posOffset>
            </wp:positionV>
            <wp:extent cx="896620" cy="803275"/>
            <wp:effectExtent l="0" t="0" r="0" b="0"/>
            <wp:wrapNone/>
            <wp:docPr id="21" name="صورة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7296" behindDoc="0" locked="0" layoutInCell="1" allowOverlap="1" wp14:anchorId="6DD286CB" wp14:editId="4D6C0428">
            <wp:simplePos x="0" y="0"/>
            <wp:positionH relativeFrom="column">
              <wp:posOffset>521335</wp:posOffset>
            </wp:positionH>
            <wp:positionV relativeFrom="paragraph">
              <wp:posOffset>2962275</wp:posOffset>
            </wp:positionV>
            <wp:extent cx="933450" cy="803275"/>
            <wp:effectExtent l="0" t="0" r="0" b="0"/>
            <wp:wrapNone/>
            <wp:docPr id="20" name="صورة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6272" behindDoc="0" locked="0" layoutInCell="1" allowOverlap="1" wp14:anchorId="2AD7844C" wp14:editId="43E846AD">
            <wp:simplePos x="0" y="0"/>
            <wp:positionH relativeFrom="column">
              <wp:posOffset>3655060</wp:posOffset>
            </wp:positionH>
            <wp:positionV relativeFrom="paragraph">
              <wp:posOffset>3060065</wp:posOffset>
            </wp:positionV>
            <wp:extent cx="990600" cy="651510"/>
            <wp:effectExtent l="0" t="0" r="0" b="0"/>
            <wp:wrapNone/>
            <wp:docPr id="18" name="صورة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65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4224" behindDoc="0" locked="0" layoutInCell="1" allowOverlap="1" wp14:anchorId="5CCB30DF" wp14:editId="40EC3403">
            <wp:simplePos x="0" y="0"/>
            <wp:positionH relativeFrom="column">
              <wp:posOffset>519430</wp:posOffset>
            </wp:positionH>
            <wp:positionV relativeFrom="paragraph">
              <wp:posOffset>2095500</wp:posOffset>
            </wp:positionV>
            <wp:extent cx="757555" cy="590550"/>
            <wp:effectExtent l="0" t="0" r="4445" b="0"/>
            <wp:wrapNone/>
            <wp:docPr id="16" name="صورة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55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3200" behindDoc="0" locked="0" layoutInCell="1" allowOverlap="1" wp14:anchorId="0AB5F6B6" wp14:editId="409436C6">
            <wp:simplePos x="0" y="0"/>
            <wp:positionH relativeFrom="column">
              <wp:posOffset>1920875</wp:posOffset>
            </wp:positionH>
            <wp:positionV relativeFrom="paragraph">
              <wp:posOffset>2114550</wp:posOffset>
            </wp:positionV>
            <wp:extent cx="816610" cy="573405"/>
            <wp:effectExtent l="0" t="0" r="2540" b="0"/>
            <wp:wrapNone/>
            <wp:docPr id="13" name="صورة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10" cy="57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2176" behindDoc="0" locked="0" layoutInCell="1" allowOverlap="1" wp14:anchorId="30ED35F6" wp14:editId="1106220C">
            <wp:simplePos x="0" y="0"/>
            <wp:positionH relativeFrom="column">
              <wp:posOffset>3652520</wp:posOffset>
            </wp:positionH>
            <wp:positionV relativeFrom="paragraph">
              <wp:posOffset>2114550</wp:posOffset>
            </wp:positionV>
            <wp:extent cx="806450" cy="546100"/>
            <wp:effectExtent l="0" t="0" r="0" b="6350"/>
            <wp:wrapNone/>
            <wp:docPr id="12" name="صورة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45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68D2">
        <w:rPr>
          <w:rFonts w:cs="Al-Mujahed Free"/>
          <w:i/>
          <w:iCs/>
          <w:noProof/>
          <w:color w:val="FF66CC"/>
          <w:sz w:val="28"/>
          <w:szCs w:val="28"/>
          <w:u w:val="single"/>
          <w:rtl/>
          <w:lang w:val="ar-SA" w:eastAsia="en-US"/>
        </w:rPr>
        <w:drawing>
          <wp:anchor distT="0" distB="0" distL="114300" distR="114300" simplePos="0" relativeHeight="252085248" behindDoc="0" locked="0" layoutInCell="1" allowOverlap="1" wp14:anchorId="70FEC553" wp14:editId="3354F137">
            <wp:simplePos x="0" y="0"/>
            <wp:positionH relativeFrom="column">
              <wp:posOffset>5318125</wp:posOffset>
            </wp:positionH>
            <wp:positionV relativeFrom="paragraph">
              <wp:posOffset>2124075</wp:posOffset>
            </wp:positionV>
            <wp:extent cx="901700" cy="506730"/>
            <wp:effectExtent l="0" t="0" r="0" b="7620"/>
            <wp:wrapNone/>
            <wp:docPr id="17" name="صورة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50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708EF" w:rsidSect="00923815">
      <w:footerReference w:type="default" r:id="rId27"/>
      <w:pgSz w:w="11906" w:h="16838"/>
      <w:pgMar w:top="993" w:right="849" w:bottom="1440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60ACC2" w14:textId="77777777" w:rsidR="00BC4EF4" w:rsidRDefault="00BC4EF4" w:rsidP="00C80BC1">
      <w:r>
        <w:separator/>
      </w:r>
    </w:p>
  </w:endnote>
  <w:endnote w:type="continuationSeparator" w:id="0">
    <w:p w14:paraId="731CECB0" w14:textId="77777777" w:rsidR="00BC4EF4" w:rsidRDefault="00BC4EF4" w:rsidP="00C80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coType Naskh Special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Al-Mujahed Free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F5F05" w14:textId="77777777" w:rsidR="00A8523B" w:rsidRDefault="00A8523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1105A" w14:textId="77777777" w:rsidR="00BC4EF4" w:rsidRDefault="00BC4EF4" w:rsidP="00C80BC1">
      <w:r>
        <w:separator/>
      </w:r>
    </w:p>
  </w:footnote>
  <w:footnote w:type="continuationSeparator" w:id="0">
    <w:p w14:paraId="4FBEB671" w14:textId="77777777" w:rsidR="00BC4EF4" w:rsidRDefault="00BC4EF4" w:rsidP="00C80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066D9AD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02" type="#_x0000_t75" style="width:150pt;height:213.75pt" o:bullet="t">
        <v:imagedata r:id="rId1" o:title="ورود وردية"/>
      </v:shape>
    </w:pict>
  </w:numPicBullet>
  <w:numPicBullet w:numPicBulletId="1">
    <w:pict>
      <v:shape w14:anchorId="2D490B7B" id="_x0000_i1603" type="#_x0000_t75" style="width:83.25pt;height:63pt" o:bullet="t">
        <v:imagedata r:id="rId2" o:title="فراشة"/>
      </v:shape>
    </w:pict>
  </w:numPicBullet>
  <w:abstractNum w:abstractNumId="0" w15:restartNumberingAfterBreak="0">
    <w:nsid w:val="0B957807"/>
    <w:multiLevelType w:val="hybridMultilevel"/>
    <w:tmpl w:val="F046538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95938"/>
    <w:multiLevelType w:val="hybridMultilevel"/>
    <w:tmpl w:val="DE84F436"/>
    <w:lvl w:ilvl="0" w:tplc="682CF4F0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C393B"/>
    <w:multiLevelType w:val="hybridMultilevel"/>
    <w:tmpl w:val="CE3C4E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505D"/>
    <w:multiLevelType w:val="hybridMultilevel"/>
    <w:tmpl w:val="3DA08386"/>
    <w:lvl w:ilvl="0" w:tplc="5554CF5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81E06"/>
    <w:multiLevelType w:val="hybridMultilevel"/>
    <w:tmpl w:val="FBCC8894"/>
    <w:lvl w:ilvl="0" w:tplc="AB5A1386">
      <w:start w:val="1"/>
      <w:numFmt w:val="bullet"/>
      <w:lvlText w:val=""/>
      <w:lvlPicBulletId w:val="0"/>
      <w:lvlJc w:val="left"/>
      <w:pPr>
        <w:ind w:left="78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234E2CDB"/>
    <w:multiLevelType w:val="hybridMultilevel"/>
    <w:tmpl w:val="2EC45D84"/>
    <w:lvl w:ilvl="0" w:tplc="990ABB6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D6E12"/>
    <w:multiLevelType w:val="hybridMultilevel"/>
    <w:tmpl w:val="F898737C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A13CA"/>
    <w:multiLevelType w:val="hybridMultilevel"/>
    <w:tmpl w:val="DAFC8C7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684A71"/>
    <w:multiLevelType w:val="hybridMultilevel"/>
    <w:tmpl w:val="4058DFD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A900A0"/>
    <w:multiLevelType w:val="hybridMultilevel"/>
    <w:tmpl w:val="392E009C"/>
    <w:lvl w:ilvl="0" w:tplc="DE1C567C">
      <w:start w:val="1"/>
      <w:numFmt w:val="bullet"/>
      <w:lvlText w:val=""/>
      <w:lvlPicBulletId w:val="1"/>
      <w:lvlJc w:val="left"/>
      <w:pPr>
        <w:ind w:left="3195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47C40"/>
    <w:multiLevelType w:val="hybridMultilevel"/>
    <w:tmpl w:val="F8E61DB6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B7C2F"/>
    <w:multiLevelType w:val="hybridMultilevel"/>
    <w:tmpl w:val="CDD86E22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AF1FDE"/>
    <w:multiLevelType w:val="hybridMultilevel"/>
    <w:tmpl w:val="9492149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1054D"/>
    <w:multiLevelType w:val="hybridMultilevel"/>
    <w:tmpl w:val="0D607C1C"/>
    <w:lvl w:ilvl="0" w:tplc="990ABB6C">
      <w:start w:val="1"/>
      <w:numFmt w:val="bullet"/>
      <w:lvlText w:val=""/>
      <w:lvlPicBulletId w:val="1"/>
      <w:lvlJc w:val="left"/>
      <w:pPr>
        <w:ind w:left="75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4" w15:restartNumberingAfterBreak="0">
    <w:nsid w:val="4D57450F"/>
    <w:multiLevelType w:val="hybridMultilevel"/>
    <w:tmpl w:val="777C40EC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6656B"/>
    <w:multiLevelType w:val="hybridMultilevel"/>
    <w:tmpl w:val="79C62E50"/>
    <w:lvl w:ilvl="0" w:tplc="37B8FC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2DD9"/>
    <w:multiLevelType w:val="hybridMultilevel"/>
    <w:tmpl w:val="AFB42292"/>
    <w:lvl w:ilvl="0" w:tplc="BB8C64E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0C0A23"/>
    <w:multiLevelType w:val="hybridMultilevel"/>
    <w:tmpl w:val="9FF63F3C"/>
    <w:lvl w:ilvl="0" w:tplc="AB5A1386">
      <w:start w:val="1"/>
      <w:numFmt w:val="bullet"/>
      <w:lvlText w:val=""/>
      <w:lvlPicBulletId w:val="0"/>
      <w:lvlJc w:val="left"/>
      <w:pPr>
        <w:ind w:left="31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E76BB"/>
    <w:multiLevelType w:val="hybridMultilevel"/>
    <w:tmpl w:val="901AD4B4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565101"/>
    <w:multiLevelType w:val="hybridMultilevel"/>
    <w:tmpl w:val="D88AE126"/>
    <w:lvl w:ilvl="0" w:tplc="990ABB6C">
      <w:start w:val="1"/>
      <w:numFmt w:val="bullet"/>
      <w:lvlText w:val=""/>
      <w:lvlPicBulletId w:val="1"/>
      <w:lvlJc w:val="left"/>
      <w:pPr>
        <w:ind w:left="12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8709CB"/>
    <w:multiLevelType w:val="hybridMultilevel"/>
    <w:tmpl w:val="DCB8FF4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30FFB"/>
    <w:multiLevelType w:val="hybridMultilevel"/>
    <w:tmpl w:val="A3FC656A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1220D5"/>
    <w:multiLevelType w:val="hybridMultilevel"/>
    <w:tmpl w:val="999EAB6E"/>
    <w:lvl w:ilvl="0" w:tplc="AB5A138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31BF3"/>
    <w:multiLevelType w:val="hybridMultilevel"/>
    <w:tmpl w:val="2384D40E"/>
    <w:lvl w:ilvl="0" w:tplc="AA24C9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2593"/>
    <w:multiLevelType w:val="hybridMultilevel"/>
    <w:tmpl w:val="7D76B3E6"/>
    <w:lvl w:ilvl="0" w:tplc="990ABB6C">
      <w:start w:val="1"/>
      <w:numFmt w:val="bullet"/>
      <w:lvlText w:val=""/>
      <w:lvlPicBulletId w:val="1"/>
      <w:lvlJc w:val="left"/>
      <w:pPr>
        <w:ind w:left="83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25" w15:restartNumberingAfterBreak="0">
    <w:nsid w:val="7CC60E6E"/>
    <w:multiLevelType w:val="hybridMultilevel"/>
    <w:tmpl w:val="AC68B812"/>
    <w:lvl w:ilvl="0" w:tplc="990ABB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0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8"/>
  </w:num>
  <w:num w:numId="9">
    <w:abstractNumId w:val="11"/>
  </w:num>
  <w:num w:numId="10">
    <w:abstractNumId w:val="18"/>
  </w:num>
  <w:num w:numId="11">
    <w:abstractNumId w:val="6"/>
  </w:num>
  <w:num w:numId="12">
    <w:abstractNumId w:val="3"/>
  </w:num>
  <w:num w:numId="13">
    <w:abstractNumId w:val="23"/>
  </w:num>
  <w:num w:numId="14">
    <w:abstractNumId w:val="19"/>
  </w:num>
  <w:num w:numId="15">
    <w:abstractNumId w:val="24"/>
  </w:num>
  <w:num w:numId="16">
    <w:abstractNumId w:val="4"/>
  </w:num>
  <w:num w:numId="17">
    <w:abstractNumId w:val="21"/>
  </w:num>
  <w:num w:numId="18">
    <w:abstractNumId w:val="16"/>
  </w:num>
  <w:num w:numId="19">
    <w:abstractNumId w:val="5"/>
  </w:num>
  <w:num w:numId="20">
    <w:abstractNumId w:val="25"/>
  </w:num>
  <w:num w:numId="21">
    <w:abstractNumId w:val="1"/>
  </w:num>
  <w:num w:numId="22">
    <w:abstractNumId w:val="9"/>
  </w:num>
  <w:num w:numId="23">
    <w:abstractNumId w:val="13"/>
  </w:num>
  <w:num w:numId="24">
    <w:abstractNumId w:val="14"/>
  </w:num>
  <w:num w:numId="25">
    <w:abstractNumId w:val="7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sjAwsjA3NDQyMDNU0lEKTi0uzszPAykwNKoFAJ4DD94tAAAA"/>
  </w:docVars>
  <w:rsids>
    <w:rsidRoot w:val="003C31C5"/>
    <w:rsid w:val="00000662"/>
    <w:rsid w:val="00004010"/>
    <w:rsid w:val="00005A69"/>
    <w:rsid w:val="0000656E"/>
    <w:rsid w:val="00011EC9"/>
    <w:rsid w:val="00012AB4"/>
    <w:rsid w:val="000133EB"/>
    <w:rsid w:val="0001347F"/>
    <w:rsid w:val="000155D2"/>
    <w:rsid w:val="000159F8"/>
    <w:rsid w:val="00016038"/>
    <w:rsid w:val="00020D18"/>
    <w:rsid w:val="000214C0"/>
    <w:rsid w:val="0002194D"/>
    <w:rsid w:val="00022738"/>
    <w:rsid w:val="00026603"/>
    <w:rsid w:val="000272EA"/>
    <w:rsid w:val="00027594"/>
    <w:rsid w:val="00031729"/>
    <w:rsid w:val="00035261"/>
    <w:rsid w:val="0004122D"/>
    <w:rsid w:val="00042AF4"/>
    <w:rsid w:val="0004598F"/>
    <w:rsid w:val="0004757B"/>
    <w:rsid w:val="00051BAD"/>
    <w:rsid w:val="00052A00"/>
    <w:rsid w:val="00052F0F"/>
    <w:rsid w:val="000550DA"/>
    <w:rsid w:val="000612B4"/>
    <w:rsid w:val="0006279E"/>
    <w:rsid w:val="00063D6F"/>
    <w:rsid w:val="00070B2B"/>
    <w:rsid w:val="00075113"/>
    <w:rsid w:val="00076B97"/>
    <w:rsid w:val="00077202"/>
    <w:rsid w:val="00083E98"/>
    <w:rsid w:val="000906DE"/>
    <w:rsid w:val="00091052"/>
    <w:rsid w:val="00094485"/>
    <w:rsid w:val="000949FC"/>
    <w:rsid w:val="000962B2"/>
    <w:rsid w:val="00096D73"/>
    <w:rsid w:val="000A1676"/>
    <w:rsid w:val="000A2432"/>
    <w:rsid w:val="000A24CF"/>
    <w:rsid w:val="000A561B"/>
    <w:rsid w:val="000B5C02"/>
    <w:rsid w:val="000C2136"/>
    <w:rsid w:val="000C4E85"/>
    <w:rsid w:val="000C73A4"/>
    <w:rsid w:val="000C740D"/>
    <w:rsid w:val="000D0DB4"/>
    <w:rsid w:val="000D1B4E"/>
    <w:rsid w:val="000D2096"/>
    <w:rsid w:val="000D32DE"/>
    <w:rsid w:val="000D7220"/>
    <w:rsid w:val="000E5522"/>
    <w:rsid w:val="000F0D01"/>
    <w:rsid w:val="000F1D5A"/>
    <w:rsid w:val="000F2B0C"/>
    <w:rsid w:val="000F4361"/>
    <w:rsid w:val="000F4537"/>
    <w:rsid w:val="000F51F1"/>
    <w:rsid w:val="000F71F5"/>
    <w:rsid w:val="000F77FD"/>
    <w:rsid w:val="00101FFC"/>
    <w:rsid w:val="00102000"/>
    <w:rsid w:val="001047B6"/>
    <w:rsid w:val="00104C51"/>
    <w:rsid w:val="00110AFB"/>
    <w:rsid w:val="00111093"/>
    <w:rsid w:val="00112724"/>
    <w:rsid w:val="00115207"/>
    <w:rsid w:val="00115227"/>
    <w:rsid w:val="0011636A"/>
    <w:rsid w:val="00116B53"/>
    <w:rsid w:val="00116D5F"/>
    <w:rsid w:val="00122F28"/>
    <w:rsid w:val="00123AAA"/>
    <w:rsid w:val="00125045"/>
    <w:rsid w:val="00125C0B"/>
    <w:rsid w:val="001321CD"/>
    <w:rsid w:val="0013310C"/>
    <w:rsid w:val="00133A57"/>
    <w:rsid w:val="001374D7"/>
    <w:rsid w:val="0014603B"/>
    <w:rsid w:val="00146C75"/>
    <w:rsid w:val="00147D16"/>
    <w:rsid w:val="00152CC0"/>
    <w:rsid w:val="00156177"/>
    <w:rsid w:val="001561E7"/>
    <w:rsid w:val="00157722"/>
    <w:rsid w:val="00163CA6"/>
    <w:rsid w:val="00164001"/>
    <w:rsid w:val="00164DDB"/>
    <w:rsid w:val="00166A29"/>
    <w:rsid w:val="00170AD1"/>
    <w:rsid w:val="00170C86"/>
    <w:rsid w:val="00172C0E"/>
    <w:rsid w:val="00176648"/>
    <w:rsid w:val="00176BF3"/>
    <w:rsid w:val="0017784D"/>
    <w:rsid w:val="00180C11"/>
    <w:rsid w:val="001812A4"/>
    <w:rsid w:val="001839FE"/>
    <w:rsid w:val="00183E4B"/>
    <w:rsid w:val="00186F7A"/>
    <w:rsid w:val="00187D03"/>
    <w:rsid w:val="0019062B"/>
    <w:rsid w:val="001911C1"/>
    <w:rsid w:val="001930D4"/>
    <w:rsid w:val="001966B0"/>
    <w:rsid w:val="001A0391"/>
    <w:rsid w:val="001A4796"/>
    <w:rsid w:val="001A4814"/>
    <w:rsid w:val="001A75CF"/>
    <w:rsid w:val="001A782C"/>
    <w:rsid w:val="001B0AE2"/>
    <w:rsid w:val="001B1501"/>
    <w:rsid w:val="001B227A"/>
    <w:rsid w:val="001B254A"/>
    <w:rsid w:val="001C1456"/>
    <w:rsid w:val="001C1CC9"/>
    <w:rsid w:val="001C2CC8"/>
    <w:rsid w:val="001C3F2A"/>
    <w:rsid w:val="001C4690"/>
    <w:rsid w:val="001C502A"/>
    <w:rsid w:val="001C5732"/>
    <w:rsid w:val="001C64F6"/>
    <w:rsid w:val="001C6529"/>
    <w:rsid w:val="001C6CD2"/>
    <w:rsid w:val="001D0049"/>
    <w:rsid w:val="001D276E"/>
    <w:rsid w:val="001D6424"/>
    <w:rsid w:val="001D6A59"/>
    <w:rsid w:val="001E1271"/>
    <w:rsid w:val="001E239D"/>
    <w:rsid w:val="001E274F"/>
    <w:rsid w:val="001E5F08"/>
    <w:rsid w:val="001E7A6A"/>
    <w:rsid w:val="001F0DCD"/>
    <w:rsid w:val="001F1AB7"/>
    <w:rsid w:val="001F1E03"/>
    <w:rsid w:val="001F2E83"/>
    <w:rsid w:val="001F33A5"/>
    <w:rsid w:val="001F3585"/>
    <w:rsid w:val="001F7675"/>
    <w:rsid w:val="002012C9"/>
    <w:rsid w:val="00201F08"/>
    <w:rsid w:val="0020387C"/>
    <w:rsid w:val="00203EE6"/>
    <w:rsid w:val="00205D31"/>
    <w:rsid w:val="0021494F"/>
    <w:rsid w:val="0021607E"/>
    <w:rsid w:val="00216AF5"/>
    <w:rsid w:val="00216FE2"/>
    <w:rsid w:val="00220E4D"/>
    <w:rsid w:val="00221439"/>
    <w:rsid w:val="0022177A"/>
    <w:rsid w:val="00221CD7"/>
    <w:rsid w:val="00222C30"/>
    <w:rsid w:val="00224F70"/>
    <w:rsid w:val="00227A14"/>
    <w:rsid w:val="002300F9"/>
    <w:rsid w:val="00230884"/>
    <w:rsid w:val="002346AC"/>
    <w:rsid w:val="00234A67"/>
    <w:rsid w:val="0023563A"/>
    <w:rsid w:val="00236B8B"/>
    <w:rsid w:val="002406C0"/>
    <w:rsid w:val="00244738"/>
    <w:rsid w:val="00250C9C"/>
    <w:rsid w:val="002523A4"/>
    <w:rsid w:val="00254E5D"/>
    <w:rsid w:val="00255A7C"/>
    <w:rsid w:val="00256EF4"/>
    <w:rsid w:val="0025743E"/>
    <w:rsid w:val="00263FB3"/>
    <w:rsid w:val="00264A82"/>
    <w:rsid w:val="0027129A"/>
    <w:rsid w:val="00271942"/>
    <w:rsid w:val="002732B9"/>
    <w:rsid w:val="00274A20"/>
    <w:rsid w:val="0027628A"/>
    <w:rsid w:val="0027673F"/>
    <w:rsid w:val="00276C40"/>
    <w:rsid w:val="00281993"/>
    <w:rsid w:val="002824B4"/>
    <w:rsid w:val="002832A5"/>
    <w:rsid w:val="00285DBA"/>
    <w:rsid w:val="00287217"/>
    <w:rsid w:val="0029357F"/>
    <w:rsid w:val="00293A7D"/>
    <w:rsid w:val="00294AA6"/>
    <w:rsid w:val="002A03A8"/>
    <w:rsid w:val="002A352E"/>
    <w:rsid w:val="002A3DE4"/>
    <w:rsid w:val="002A4ECB"/>
    <w:rsid w:val="002A6301"/>
    <w:rsid w:val="002A7D3E"/>
    <w:rsid w:val="002B4B3F"/>
    <w:rsid w:val="002B5E3A"/>
    <w:rsid w:val="002B60EC"/>
    <w:rsid w:val="002B660B"/>
    <w:rsid w:val="002B796E"/>
    <w:rsid w:val="002B7BFA"/>
    <w:rsid w:val="002C1A6C"/>
    <w:rsid w:val="002C3C94"/>
    <w:rsid w:val="002C68D2"/>
    <w:rsid w:val="002D14BA"/>
    <w:rsid w:val="002D1663"/>
    <w:rsid w:val="002D25DF"/>
    <w:rsid w:val="002D572C"/>
    <w:rsid w:val="002D6E81"/>
    <w:rsid w:val="002E6DE8"/>
    <w:rsid w:val="002F3B72"/>
    <w:rsid w:val="00301B3D"/>
    <w:rsid w:val="00307A6C"/>
    <w:rsid w:val="00307BD8"/>
    <w:rsid w:val="003108C2"/>
    <w:rsid w:val="003134A2"/>
    <w:rsid w:val="003135AD"/>
    <w:rsid w:val="003171FD"/>
    <w:rsid w:val="00320C6E"/>
    <w:rsid w:val="003234F8"/>
    <w:rsid w:val="003238F6"/>
    <w:rsid w:val="00324B2A"/>
    <w:rsid w:val="0033213A"/>
    <w:rsid w:val="003327A2"/>
    <w:rsid w:val="0033770C"/>
    <w:rsid w:val="003422B8"/>
    <w:rsid w:val="00342FCA"/>
    <w:rsid w:val="00343D30"/>
    <w:rsid w:val="00350050"/>
    <w:rsid w:val="00351092"/>
    <w:rsid w:val="00351098"/>
    <w:rsid w:val="003518C8"/>
    <w:rsid w:val="0035507C"/>
    <w:rsid w:val="003600BD"/>
    <w:rsid w:val="00360452"/>
    <w:rsid w:val="003614B5"/>
    <w:rsid w:val="003625C4"/>
    <w:rsid w:val="00363BF6"/>
    <w:rsid w:val="00364FF1"/>
    <w:rsid w:val="00366538"/>
    <w:rsid w:val="00367D75"/>
    <w:rsid w:val="0037072A"/>
    <w:rsid w:val="003716E3"/>
    <w:rsid w:val="00377518"/>
    <w:rsid w:val="00380630"/>
    <w:rsid w:val="003817F3"/>
    <w:rsid w:val="003818BE"/>
    <w:rsid w:val="00381A07"/>
    <w:rsid w:val="003820CD"/>
    <w:rsid w:val="003829BE"/>
    <w:rsid w:val="00385057"/>
    <w:rsid w:val="00385F3C"/>
    <w:rsid w:val="00386192"/>
    <w:rsid w:val="00392E45"/>
    <w:rsid w:val="00393B78"/>
    <w:rsid w:val="00395E0C"/>
    <w:rsid w:val="00397A75"/>
    <w:rsid w:val="003A4C50"/>
    <w:rsid w:val="003A4CE8"/>
    <w:rsid w:val="003B00A9"/>
    <w:rsid w:val="003B0E62"/>
    <w:rsid w:val="003B5CD8"/>
    <w:rsid w:val="003B6B78"/>
    <w:rsid w:val="003B7343"/>
    <w:rsid w:val="003C0DFE"/>
    <w:rsid w:val="003C1C17"/>
    <w:rsid w:val="003C302A"/>
    <w:rsid w:val="003C31C5"/>
    <w:rsid w:val="003C3E0D"/>
    <w:rsid w:val="003C459F"/>
    <w:rsid w:val="003D38AB"/>
    <w:rsid w:val="003D4619"/>
    <w:rsid w:val="003D47AE"/>
    <w:rsid w:val="003D535D"/>
    <w:rsid w:val="003D6689"/>
    <w:rsid w:val="003D781A"/>
    <w:rsid w:val="003D798B"/>
    <w:rsid w:val="003E0DD4"/>
    <w:rsid w:val="003E1F22"/>
    <w:rsid w:val="003E788B"/>
    <w:rsid w:val="003F02AA"/>
    <w:rsid w:val="003F763C"/>
    <w:rsid w:val="00400E39"/>
    <w:rsid w:val="00400F9A"/>
    <w:rsid w:val="004031A3"/>
    <w:rsid w:val="00404033"/>
    <w:rsid w:val="00410D3B"/>
    <w:rsid w:val="00412BA2"/>
    <w:rsid w:val="0041307E"/>
    <w:rsid w:val="00417DE5"/>
    <w:rsid w:val="00421E32"/>
    <w:rsid w:val="00425768"/>
    <w:rsid w:val="0042647A"/>
    <w:rsid w:val="004311C3"/>
    <w:rsid w:val="0043297D"/>
    <w:rsid w:val="00432AC7"/>
    <w:rsid w:val="00434A26"/>
    <w:rsid w:val="004411BA"/>
    <w:rsid w:val="004415B5"/>
    <w:rsid w:val="00447AEC"/>
    <w:rsid w:val="00450A63"/>
    <w:rsid w:val="00452A40"/>
    <w:rsid w:val="00464303"/>
    <w:rsid w:val="00465E33"/>
    <w:rsid w:val="00470591"/>
    <w:rsid w:val="00471AE3"/>
    <w:rsid w:val="00473B60"/>
    <w:rsid w:val="00475C58"/>
    <w:rsid w:val="00480A30"/>
    <w:rsid w:val="00482678"/>
    <w:rsid w:val="00486AA6"/>
    <w:rsid w:val="00490008"/>
    <w:rsid w:val="004924F8"/>
    <w:rsid w:val="004927D4"/>
    <w:rsid w:val="00494568"/>
    <w:rsid w:val="0049634F"/>
    <w:rsid w:val="0049675E"/>
    <w:rsid w:val="004A136D"/>
    <w:rsid w:val="004A15E3"/>
    <w:rsid w:val="004A1DF9"/>
    <w:rsid w:val="004A4448"/>
    <w:rsid w:val="004A4E38"/>
    <w:rsid w:val="004A602A"/>
    <w:rsid w:val="004A626A"/>
    <w:rsid w:val="004B4B97"/>
    <w:rsid w:val="004B641B"/>
    <w:rsid w:val="004B78C4"/>
    <w:rsid w:val="004C0140"/>
    <w:rsid w:val="004C055E"/>
    <w:rsid w:val="004C0B2D"/>
    <w:rsid w:val="004C300C"/>
    <w:rsid w:val="004C44B3"/>
    <w:rsid w:val="004C57E7"/>
    <w:rsid w:val="004C68CA"/>
    <w:rsid w:val="004C7A50"/>
    <w:rsid w:val="004D168D"/>
    <w:rsid w:val="004D22C2"/>
    <w:rsid w:val="004D30E3"/>
    <w:rsid w:val="004D4536"/>
    <w:rsid w:val="004D4915"/>
    <w:rsid w:val="004D5516"/>
    <w:rsid w:val="004D579A"/>
    <w:rsid w:val="004E16D7"/>
    <w:rsid w:val="004E444D"/>
    <w:rsid w:val="004E4D51"/>
    <w:rsid w:val="004E50C9"/>
    <w:rsid w:val="004E54BE"/>
    <w:rsid w:val="004E74E5"/>
    <w:rsid w:val="004F1F29"/>
    <w:rsid w:val="004F21D7"/>
    <w:rsid w:val="004F2982"/>
    <w:rsid w:val="004F2E2C"/>
    <w:rsid w:val="004F677F"/>
    <w:rsid w:val="004F70A0"/>
    <w:rsid w:val="004F77B7"/>
    <w:rsid w:val="004F79EB"/>
    <w:rsid w:val="005005F7"/>
    <w:rsid w:val="005077E4"/>
    <w:rsid w:val="00510A8D"/>
    <w:rsid w:val="00513287"/>
    <w:rsid w:val="005134C8"/>
    <w:rsid w:val="00514468"/>
    <w:rsid w:val="0051661E"/>
    <w:rsid w:val="00523413"/>
    <w:rsid w:val="0052367F"/>
    <w:rsid w:val="00527043"/>
    <w:rsid w:val="00531081"/>
    <w:rsid w:val="00534EA5"/>
    <w:rsid w:val="0053693D"/>
    <w:rsid w:val="0054266A"/>
    <w:rsid w:val="00542DBC"/>
    <w:rsid w:val="00544DD7"/>
    <w:rsid w:val="00545FD1"/>
    <w:rsid w:val="00547900"/>
    <w:rsid w:val="00551DC3"/>
    <w:rsid w:val="0055246A"/>
    <w:rsid w:val="005556D7"/>
    <w:rsid w:val="00556140"/>
    <w:rsid w:val="00556150"/>
    <w:rsid w:val="005611A3"/>
    <w:rsid w:val="00561ED6"/>
    <w:rsid w:val="00567D76"/>
    <w:rsid w:val="005708EF"/>
    <w:rsid w:val="005715E4"/>
    <w:rsid w:val="00574A10"/>
    <w:rsid w:val="00580307"/>
    <w:rsid w:val="00580F8F"/>
    <w:rsid w:val="00583AFE"/>
    <w:rsid w:val="005870E3"/>
    <w:rsid w:val="00587700"/>
    <w:rsid w:val="00590CC2"/>
    <w:rsid w:val="005914CD"/>
    <w:rsid w:val="00594149"/>
    <w:rsid w:val="00596AE9"/>
    <w:rsid w:val="00596E15"/>
    <w:rsid w:val="005973B6"/>
    <w:rsid w:val="00597647"/>
    <w:rsid w:val="005978FB"/>
    <w:rsid w:val="005A0437"/>
    <w:rsid w:val="005A0588"/>
    <w:rsid w:val="005A49B8"/>
    <w:rsid w:val="005A60BE"/>
    <w:rsid w:val="005A6C96"/>
    <w:rsid w:val="005A7068"/>
    <w:rsid w:val="005B1501"/>
    <w:rsid w:val="005B196D"/>
    <w:rsid w:val="005B4D48"/>
    <w:rsid w:val="005B5A0E"/>
    <w:rsid w:val="005B7844"/>
    <w:rsid w:val="005B7FC4"/>
    <w:rsid w:val="005C0786"/>
    <w:rsid w:val="005C2524"/>
    <w:rsid w:val="005C349B"/>
    <w:rsid w:val="005D409E"/>
    <w:rsid w:val="005D587B"/>
    <w:rsid w:val="005D69C4"/>
    <w:rsid w:val="005E2C59"/>
    <w:rsid w:val="005E453F"/>
    <w:rsid w:val="005E6AAC"/>
    <w:rsid w:val="005F2018"/>
    <w:rsid w:val="005F29D4"/>
    <w:rsid w:val="005F3BAD"/>
    <w:rsid w:val="005F6554"/>
    <w:rsid w:val="00600FC8"/>
    <w:rsid w:val="00601126"/>
    <w:rsid w:val="006012D6"/>
    <w:rsid w:val="00610016"/>
    <w:rsid w:val="006117B5"/>
    <w:rsid w:val="00611DE4"/>
    <w:rsid w:val="00614E53"/>
    <w:rsid w:val="00615227"/>
    <w:rsid w:val="00615E35"/>
    <w:rsid w:val="00615EC0"/>
    <w:rsid w:val="00620C9A"/>
    <w:rsid w:val="00622C79"/>
    <w:rsid w:val="00624D24"/>
    <w:rsid w:val="00625212"/>
    <w:rsid w:val="00637DBE"/>
    <w:rsid w:val="00641A8B"/>
    <w:rsid w:val="00641E4F"/>
    <w:rsid w:val="00643058"/>
    <w:rsid w:val="006435E1"/>
    <w:rsid w:val="0064486A"/>
    <w:rsid w:val="00646773"/>
    <w:rsid w:val="00646E59"/>
    <w:rsid w:val="00647563"/>
    <w:rsid w:val="006502B7"/>
    <w:rsid w:val="006512A7"/>
    <w:rsid w:val="006539AD"/>
    <w:rsid w:val="00653A57"/>
    <w:rsid w:val="00660B49"/>
    <w:rsid w:val="00660B9E"/>
    <w:rsid w:val="00661ECD"/>
    <w:rsid w:val="00663567"/>
    <w:rsid w:val="0066510C"/>
    <w:rsid w:val="006701A3"/>
    <w:rsid w:val="00670BF5"/>
    <w:rsid w:val="00675065"/>
    <w:rsid w:val="00690F3B"/>
    <w:rsid w:val="0069121E"/>
    <w:rsid w:val="00693711"/>
    <w:rsid w:val="006A1FCC"/>
    <w:rsid w:val="006A4F4F"/>
    <w:rsid w:val="006B46AD"/>
    <w:rsid w:val="006B6786"/>
    <w:rsid w:val="006B6C2F"/>
    <w:rsid w:val="006C24C4"/>
    <w:rsid w:val="006C4E7E"/>
    <w:rsid w:val="006C5D2F"/>
    <w:rsid w:val="006D158C"/>
    <w:rsid w:val="006D1843"/>
    <w:rsid w:val="006D498D"/>
    <w:rsid w:val="006E00B6"/>
    <w:rsid w:val="006E18E9"/>
    <w:rsid w:val="006E2FFE"/>
    <w:rsid w:val="006E4ADA"/>
    <w:rsid w:val="006E6954"/>
    <w:rsid w:val="006E7B59"/>
    <w:rsid w:val="006F2758"/>
    <w:rsid w:val="006F52CF"/>
    <w:rsid w:val="006F7922"/>
    <w:rsid w:val="00701A95"/>
    <w:rsid w:val="00703A44"/>
    <w:rsid w:val="0070420D"/>
    <w:rsid w:val="00704C43"/>
    <w:rsid w:val="00710B55"/>
    <w:rsid w:val="00711558"/>
    <w:rsid w:val="007123EF"/>
    <w:rsid w:val="00714807"/>
    <w:rsid w:val="00714B01"/>
    <w:rsid w:val="00714B5E"/>
    <w:rsid w:val="00715790"/>
    <w:rsid w:val="00715B27"/>
    <w:rsid w:val="007167AF"/>
    <w:rsid w:val="00716C50"/>
    <w:rsid w:val="00720806"/>
    <w:rsid w:val="00720860"/>
    <w:rsid w:val="007217B3"/>
    <w:rsid w:val="00731CA5"/>
    <w:rsid w:val="007362AE"/>
    <w:rsid w:val="007376CB"/>
    <w:rsid w:val="0073793E"/>
    <w:rsid w:val="007404E5"/>
    <w:rsid w:val="007418F5"/>
    <w:rsid w:val="007435F3"/>
    <w:rsid w:val="007471D5"/>
    <w:rsid w:val="007474A9"/>
    <w:rsid w:val="007519DB"/>
    <w:rsid w:val="007525C4"/>
    <w:rsid w:val="00755A0D"/>
    <w:rsid w:val="007611D6"/>
    <w:rsid w:val="0076534C"/>
    <w:rsid w:val="00770BEB"/>
    <w:rsid w:val="007732EF"/>
    <w:rsid w:val="0078002B"/>
    <w:rsid w:val="0078159D"/>
    <w:rsid w:val="00782C3E"/>
    <w:rsid w:val="00785499"/>
    <w:rsid w:val="00785520"/>
    <w:rsid w:val="00785C94"/>
    <w:rsid w:val="00787907"/>
    <w:rsid w:val="00793877"/>
    <w:rsid w:val="007A2A1B"/>
    <w:rsid w:val="007A3594"/>
    <w:rsid w:val="007A3ABD"/>
    <w:rsid w:val="007A598F"/>
    <w:rsid w:val="007A6E9F"/>
    <w:rsid w:val="007B012E"/>
    <w:rsid w:val="007B07AC"/>
    <w:rsid w:val="007B07EF"/>
    <w:rsid w:val="007B0FDB"/>
    <w:rsid w:val="007B2001"/>
    <w:rsid w:val="007B21D5"/>
    <w:rsid w:val="007B3C0E"/>
    <w:rsid w:val="007B4DFA"/>
    <w:rsid w:val="007B6F64"/>
    <w:rsid w:val="007B7C54"/>
    <w:rsid w:val="007C1955"/>
    <w:rsid w:val="007C3554"/>
    <w:rsid w:val="007C7D21"/>
    <w:rsid w:val="007D256F"/>
    <w:rsid w:val="007D2644"/>
    <w:rsid w:val="007E0DBE"/>
    <w:rsid w:val="007E5264"/>
    <w:rsid w:val="007E61BF"/>
    <w:rsid w:val="007F133B"/>
    <w:rsid w:val="007F250A"/>
    <w:rsid w:val="00800A95"/>
    <w:rsid w:val="00800D2F"/>
    <w:rsid w:val="008045E5"/>
    <w:rsid w:val="00804860"/>
    <w:rsid w:val="00804EEF"/>
    <w:rsid w:val="00806ED1"/>
    <w:rsid w:val="00807790"/>
    <w:rsid w:val="00811017"/>
    <w:rsid w:val="00814D4E"/>
    <w:rsid w:val="00815159"/>
    <w:rsid w:val="0082241F"/>
    <w:rsid w:val="00824286"/>
    <w:rsid w:val="0083128C"/>
    <w:rsid w:val="00831B93"/>
    <w:rsid w:val="008328C0"/>
    <w:rsid w:val="00832DA8"/>
    <w:rsid w:val="00834575"/>
    <w:rsid w:val="00835296"/>
    <w:rsid w:val="00836AC0"/>
    <w:rsid w:val="00842146"/>
    <w:rsid w:val="0084234F"/>
    <w:rsid w:val="008424A5"/>
    <w:rsid w:val="008448CB"/>
    <w:rsid w:val="00853210"/>
    <w:rsid w:val="008544C8"/>
    <w:rsid w:val="00855677"/>
    <w:rsid w:val="008614BA"/>
    <w:rsid w:val="00861C13"/>
    <w:rsid w:val="008715E8"/>
    <w:rsid w:val="0087437D"/>
    <w:rsid w:val="0087451E"/>
    <w:rsid w:val="00883BB7"/>
    <w:rsid w:val="00884070"/>
    <w:rsid w:val="0088616A"/>
    <w:rsid w:val="0089030E"/>
    <w:rsid w:val="00893123"/>
    <w:rsid w:val="00894097"/>
    <w:rsid w:val="00895055"/>
    <w:rsid w:val="00897BE0"/>
    <w:rsid w:val="008A1240"/>
    <w:rsid w:val="008A160E"/>
    <w:rsid w:val="008A4C31"/>
    <w:rsid w:val="008A7EFA"/>
    <w:rsid w:val="008B0CF5"/>
    <w:rsid w:val="008B0F93"/>
    <w:rsid w:val="008B1D58"/>
    <w:rsid w:val="008B2428"/>
    <w:rsid w:val="008B2C37"/>
    <w:rsid w:val="008B46F4"/>
    <w:rsid w:val="008B4C17"/>
    <w:rsid w:val="008B5F27"/>
    <w:rsid w:val="008B6AD1"/>
    <w:rsid w:val="008C11DC"/>
    <w:rsid w:val="008C7F36"/>
    <w:rsid w:val="008D064E"/>
    <w:rsid w:val="008D0B58"/>
    <w:rsid w:val="008D396C"/>
    <w:rsid w:val="008D4D4D"/>
    <w:rsid w:val="008D5310"/>
    <w:rsid w:val="008D5D47"/>
    <w:rsid w:val="008D5FF1"/>
    <w:rsid w:val="008D7001"/>
    <w:rsid w:val="008E270B"/>
    <w:rsid w:val="008E2A99"/>
    <w:rsid w:val="008E514F"/>
    <w:rsid w:val="008E52CF"/>
    <w:rsid w:val="008F10FF"/>
    <w:rsid w:val="008F3D00"/>
    <w:rsid w:val="008F5AF6"/>
    <w:rsid w:val="0090111E"/>
    <w:rsid w:val="009011F9"/>
    <w:rsid w:val="0090193B"/>
    <w:rsid w:val="0090707C"/>
    <w:rsid w:val="00907CB4"/>
    <w:rsid w:val="009110F7"/>
    <w:rsid w:val="009176F7"/>
    <w:rsid w:val="0092367A"/>
    <w:rsid w:val="00923815"/>
    <w:rsid w:val="00923AAC"/>
    <w:rsid w:val="00923CD6"/>
    <w:rsid w:val="009243D9"/>
    <w:rsid w:val="00926D77"/>
    <w:rsid w:val="00927827"/>
    <w:rsid w:val="0093340F"/>
    <w:rsid w:val="009431DB"/>
    <w:rsid w:val="00944BB2"/>
    <w:rsid w:val="00944DBC"/>
    <w:rsid w:val="0095357D"/>
    <w:rsid w:val="00955704"/>
    <w:rsid w:val="009560BF"/>
    <w:rsid w:val="00956F03"/>
    <w:rsid w:val="00960270"/>
    <w:rsid w:val="00960BFE"/>
    <w:rsid w:val="00967289"/>
    <w:rsid w:val="00970487"/>
    <w:rsid w:val="00970C2C"/>
    <w:rsid w:val="0097195F"/>
    <w:rsid w:val="00971CE6"/>
    <w:rsid w:val="00982339"/>
    <w:rsid w:val="0098314F"/>
    <w:rsid w:val="00985283"/>
    <w:rsid w:val="00987717"/>
    <w:rsid w:val="00990502"/>
    <w:rsid w:val="0099127B"/>
    <w:rsid w:val="00994071"/>
    <w:rsid w:val="00995525"/>
    <w:rsid w:val="009A0584"/>
    <w:rsid w:val="009A1D2B"/>
    <w:rsid w:val="009A2677"/>
    <w:rsid w:val="009A4032"/>
    <w:rsid w:val="009A632C"/>
    <w:rsid w:val="009A66D6"/>
    <w:rsid w:val="009B6267"/>
    <w:rsid w:val="009C624C"/>
    <w:rsid w:val="009C6E8F"/>
    <w:rsid w:val="009D055E"/>
    <w:rsid w:val="009D0F97"/>
    <w:rsid w:val="009D63F6"/>
    <w:rsid w:val="009D6F4D"/>
    <w:rsid w:val="009E1171"/>
    <w:rsid w:val="009E2413"/>
    <w:rsid w:val="009E2D33"/>
    <w:rsid w:val="009E3D47"/>
    <w:rsid w:val="009F0DAE"/>
    <w:rsid w:val="009F47D1"/>
    <w:rsid w:val="009F5EC8"/>
    <w:rsid w:val="009F6BBA"/>
    <w:rsid w:val="00A00EDE"/>
    <w:rsid w:val="00A048F8"/>
    <w:rsid w:val="00A10F4E"/>
    <w:rsid w:val="00A1122B"/>
    <w:rsid w:val="00A11B1A"/>
    <w:rsid w:val="00A1317C"/>
    <w:rsid w:val="00A136EB"/>
    <w:rsid w:val="00A176F8"/>
    <w:rsid w:val="00A20FB9"/>
    <w:rsid w:val="00A2386C"/>
    <w:rsid w:val="00A24E70"/>
    <w:rsid w:val="00A34A6B"/>
    <w:rsid w:val="00A35C87"/>
    <w:rsid w:val="00A35E3D"/>
    <w:rsid w:val="00A367B5"/>
    <w:rsid w:val="00A37D31"/>
    <w:rsid w:val="00A411BF"/>
    <w:rsid w:val="00A43521"/>
    <w:rsid w:val="00A47AEF"/>
    <w:rsid w:val="00A51CDF"/>
    <w:rsid w:val="00A61B45"/>
    <w:rsid w:val="00A62936"/>
    <w:rsid w:val="00A64344"/>
    <w:rsid w:val="00A64DBB"/>
    <w:rsid w:val="00A70D5A"/>
    <w:rsid w:val="00A71206"/>
    <w:rsid w:val="00A71962"/>
    <w:rsid w:val="00A72091"/>
    <w:rsid w:val="00A72782"/>
    <w:rsid w:val="00A729F6"/>
    <w:rsid w:val="00A81C84"/>
    <w:rsid w:val="00A836B4"/>
    <w:rsid w:val="00A847ED"/>
    <w:rsid w:val="00A8523B"/>
    <w:rsid w:val="00A867E0"/>
    <w:rsid w:val="00A94A36"/>
    <w:rsid w:val="00A95415"/>
    <w:rsid w:val="00A96F95"/>
    <w:rsid w:val="00AA29D3"/>
    <w:rsid w:val="00AA2BA0"/>
    <w:rsid w:val="00AA5CAA"/>
    <w:rsid w:val="00AA60C8"/>
    <w:rsid w:val="00AA66FB"/>
    <w:rsid w:val="00AA6977"/>
    <w:rsid w:val="00AA7F49"/>
    <w:rsid w:val="00AB12F1"/>
    <w:rsid w:val="00AB47BC"/>
    <w:rsid w:val="00AC3253"/>
    <w:rsid w:val="00AC38BA"/>
    <w:rsid w:val="00AC690C"/>
    <w:rsid w:val="00AD0D55"/>
    <w:rsid w:val="00AD3C3E"/>
    <w:rsid w:val="00AD4E94"/>
    <w:rsid w:val="00AD6554"/>
    <w:rsid w:val="00AD6A66"/>
    <w:rsid w:val="00AD6DDB"/>
    <w:rsid w:val="00AE2DC0"/>
    <w:rsid w:val="00AE485B"/>
    <w:rsid w:val="00AE6BDA"/>
    <w:rsid w:val="00AF093B"/>
    <w:rsid w:val="00AF0ECB"/>
    <w:rsid w:val="00AF2E14"/>
    <w:rsid w:val="00AF6914"/>
    <w:rsid w:val="00B12CE3"/>
    <w:rsid w:val="00B13357"/>
    <w:rsid w:val="00B13EF0"/>
    <w:rsid w:val="00B14F49"/>
    <w:rsid w:val="00B17327"/>
    <w:rsid w:val="00B17539"/>
    <w:rsid w:val="00B22098"/>
    <w:rsid w:val="00B230D1"/>
    <w:rsid w:val="00B232A4"/>
    <w:rsid w:val="00B27130"/>
    <w:rsid w:val="00B30C13"/>
    <w:rsid w:val="00B31E2C"/>
    <w:rsid w:val="00B330C1"/>
    <w:rsid w:val="00B34DA2"/>
    <w:rsid w:val="00B35248"/>
    <w:rsid w:val="00B41124"/>
    <w:rsid w:val="00B52959"/>
    <w:rsid w:val="00B53134"/>
    <w:rsid w:val="00B56020"/>
    <w:rsid w:val="00B5770C"/>
    <w:rsid w:val="00B57C5C"/>
    <w:rsid w:val="00B60F9B"/>
    <w:rsid w:val="00B66DCA"/>
    <w:rsid w:val="00B71723"/>
    <w:rsid w:val="00B73154"/>
    <w:rsid w:val="00B76A23"/>
    <w:rsid w:val="00B80015"/>
    <w:rsid w:val="00B934ED"/>
    <w:rsid w:val="00B964B5"/>
    <w:rsid w:val="00BA4D15"/>
    <w:rsid w:val="00BA4DDC"/>
    <w:rsid w:val="00BA511F"/>
    <w:rsid w:val="00BA66C3"/>
    <w:rsid w:val="00BA7670"/>
    <w:rsid w:val="00BB0B95"/>
    <w:rsid w:val="00BB0CF2"/>
    <w:rsid w:val="00BB2AB3"/>
    <w:rsid w:val="00BB59AE"/>
    <w:rsid w:val="00BB788A"/>
    <w:rsid w:val="00BC13D6"/>
    <w:rsid w:val="00BC3A78"/>
    <w:rsid w:val="00BC3B04"/>
    <w:rsid w:val="00BC4EF4"/>
    <w:rsid w:val="00BC4FEF"/>
    <w:rsid w:val="00BC5AF2"/>
    <w:rsid w:val="00BD1B15"/>
    <w:rsid w:val="00BD6E23"/>
    <w:rsid w:val="00BF2D7F"/>
    <w:rsid w:val="00BF2D8F"/>
    <w:rsid w:val="00BF4A73"/>
    <w:rsid w:val="00BF714E"/>
    <w:rsid w:val="00C03673"/>
    <w:rsid w:val="00C04CBC"/>
    <w:rsid w:val="00C06F20"/>
    <w:rsid w:val="00C11943"/>
    <w:rsid w:val="00C1210A"/>
    <w:rsid w:val="00C1320E"/>
    <w:rsid w:val="00C166A2"/>
    <w:rsid w:val="00C20CCA"/>
    <w:rsid w:val="00C2257B"/>
    <w:rsid w:val="00C22691"/>
    <w:rsid w:val="00C23D3E"/>
    <w:rsid w:val="00C24942"/>
    <w:rsid w:val="00C250C1"/>
    <w:rsid w:val="00C25129"/>
    <w:rsid w:val="00C253A8"/>
    <w:rsid w:val="00C30831"/>
    <w:rsid w:val="00C34FA4"/>
    <w:rsid w:val="00C35CB2"/>
    <w:rsid w:val="00C364BD"/>
    <w:rsid w:val="00C36D8E"/>
    <w:rsid w:val="00C37B61"/>
    <w:rsid w:val="00C40184"/>
    <w:rsid w:val="00C42919"/>
    <w:rsid w:val="00C43623"/>
    <w:rsid w:val="00C43F27"/>
    <w:rsid w:val="00C448DB"/>
    <w:rsid w:val="00C45210"/>
    <w:rsid w:val="00C509B5"/>
    <w:rsid w:val="00C52B07"/>
    <w:rsid w:val="00C52E93"/>
    <w:rsid w:val="00C53E8A"/>
    <w:rsid w:val="00C57F97"/>
    <w:rsid w:val="00C611D1"/>
    <w:rsid w:val="00C65233"/>
    <w:rsid w:val="00C73EA6"/>
    <w:rsid w:val="00C75022"/>
    <w:rsid w:val="00C80BC1"/>
    <w:rsid w:val="00C81EEC"/>
    <w:rsid w:val="00C82841"/>
    <w:rsid w:val="00C874A1"/>
    <w:rsid w:val="00C9043F"/>
    <w:rsid w:val="00C90D6E"/>
    <w:rsid w:val="00C91812"/>
    <w:rsid w:val="00C92F40"/>
    <w:rsid w:val="00C93830"/>
    <w:rsid w:val="00CA2D21"/>
    <w:rsid w:val="00CB1AC6"/>
    <w:rsid w:val="00CB2A23"/>
    <w:rsid w:val="00CB4ACE"/>
    <w:rsid w:val="00CB61F5"/>
    <w:rsid w:val="00CB7920"/>
    <w:rsid w:val="00CC2BA2"/>
    <w:rsid w:val="00CC3D1E"/>
    <w:rsid w:val="00CC5ECF"/>
    <w:rsid w:val="00CC6137"/>
    <w:rsid w:val="00CC61E7"/>
    <w:rsid w:val="00CC692C"/>
    <w:rsid w:val="00CC6A35"/>
    <w:rsid w:val="00CC6A63"/>
    <w:rsid w:val="00CD1FEE"/>
    <w:rsid w:val="00CD7830"/>
    <w:rsid w:val="00CE06BD"/>
    <w:rsid w:val="00CE24CA"/>
    <w:rsid w:val="00CE2D08"/>
    <w:rsid w:val="00CE35E7"/>
    <w:rsid w:val="00CE603F"/>
    <w:rsid w:val="00CF0360"/>
    <w:rsid w:val="00CF5E78"/>
    <w:rsid w:val="00D0027B"/>
    <w:rsid w:val="00D01E3E"/>
    <w:rsid w:val="00D04194"/>
    <w:rsid w:val="00D0625E"/>
    <w:rsid w:val="00D07313"/>
    <w:rsid w:val="00D078DC"/>
    <w:rsid w:val="00D11DDF"/>
    <w:rsid w:val="00D13182"/>
    <w:rsid w:val="00D1597A"/>
    <w:rsid w:val="00D1688E"/>
    <w:rsid w:val="00D17FCF"/>
    <w:rsid w:val="00D22181"/>
    <w:rsid w:val="00D23456"/>
    <w:rsid w:val="00D24BBF"/>
    <w:rsid w:val="00D31A0C"/>
    <w:rsid w:val="00D32CE7"/>
    <w:rsid w:val="00D34CC2"/>
    <w:rsid w:val="00D37DE5"/>
    <w:rsid w:val="00D44A86"/>
    <w:rsid w:val="00D44F24"/>
    <w:rsid w:val="00D509B9"/>
    <w:rsid w:val="00D50FF0"/>
    <w:rsid w:val="00D53F0A"/>
    <w:rsid w:val="00D55AB0"/>
    <w:rsid w:val="00D55E3F"/>
    <w:rsid w:val="00D63C37"/>
    <w:rsid w:val="00D67999"/>
    <w:rsid w:val="00D703A5"/>
    <w:rsid w:val="00D706A0"/>
    <w:rsid w:val="00D70837"/>
    <w:rsid w:val="00D718C3"/>
    <w:rsid w:val="00D72821"/>
    <w:rsid w:val="00D7420E"/>
    <w:rsid w:val="00D76BDE"/>
    <w:rsid w:val="00D77E72"/>
    <w:rsid w:val="00D86EB7"/>
    <w:rsid w:val="00D91BF2"/>
    <w:rsid w:val="00D926F0"/>
    <w:rsid w:val="00D945FC"/>
    <w:rsid w:val="00D95E97"/>
    <w:rsid w:val="00D966A1"/>
    <w:rsid w:val="00DA323F"/>
    <w:rsid w:val="00DA46A0"/>
    <w:rsid w:val="00DA4C9B"/>
    <w:rsid w:val="00DA4FBD"/>
    <w:rsid w:val="00DA6208"/>
    <w:rsid w:val="00DA638C"/>
    <w:rsid w:val="00DB08FB"/>
    <w:rsid w:val="00DB0A67"/>
    <w:rsid w:val="00DB3F80"/>
    <w:rsid w:val="00DB4136"/>
    <w:rsid w:val="00DB64A1"/>
    <w:rsid w:val="00DB6A51"/>
    <w:rsid w:val="00DC2632"/>
    <w:rsid w:val="00DC417F"/>
    <w:rsid w:val="00DD1924"/>
    <w:rsid w:val="00DD1BB9"/>
    <w:rsid w:val="00DD7416"/>
    <w:rsid w:val="00DE06BC"/>
    <w:rsid w:val="00DE4DFC"/>
    <w:rsid w:val="00DE602A"/>
    <w:rsid w:val="00DE73E0"/>
    <w:rsid w:val="00DE74F0"/>
    <w:rsid w:val="00DF0FA1"/>
    <w:rsid w:val="00DF5531"/>
    <w:rsid w:val="00E005E6"/>
    <w:rsid w:val="00E05F20"/>
    <w:rsid w:val="00E11EC3"/>
    <w:rsid w:val="00E11FC9"/>
    <w:rsid w:val="00E1332F"/>
    <w:rsid w:val="00E14EE9"/>
    <w:rsid w:val="00E168CC"/>
    <w:rsid w:val="00E202E2"/>
    <w:rsid w:val="00E2058D"/>
    <w:rsid w:val="00E217B0"/>
    <w:rsid w:val="00E235BD"/>
    <w:rsid w:val="00E2363A"/>
    <w:rsid w:val="00E24516"/>
    <w:rsid w:val="00E24DE8"/>
    <w:rsid w:val="00E26D8D"/>
    <w:rsid w:val="00E27DB0"/>
    <w:rsid w:val="00E31D03"/>
    <w:rsid w:val="00E3200D"/>
    <w:rsid w:val="00E34E52"/>
    <w:rsid w:val="00E35432"/>
    <w:rsid w:val="00E37742"/>
    <w:rsid w:val="00E40FB1"/>
    <w:rsid w:val="00E416ED"/>
    <w:rsid w:val="00E419FB"/>
    <w:rsid w:val="00E41A03"/>
    <w:rsid w:val="00E41EF9"/>
    <w:rsid w:val="00E52F01"/>
    <w:rsid w:val="00E544A5"/>
    <w:rsid w:val="00E573CD"/>
    <w:rsid w:val="00E61AD6"/>
    <w:rsid w:val="00E633C0"/>
    <w:rsid w:val="00E63655"/>
    <w:rsid w:val="00E63825"/>
    <w:rsid w:val="00E6513B"/>
    <w:rsid w:val="00E7220A"/>
    <w:rsid w:val="00E72966"/>
    <w:rsid w:val="00E75507"/>
    <w:rsid w:val="00E75B44"/>
    <w:rsid w:val="00E75BAF"/>
    <w:rsid w:val="00E773DD"/>
    <w:rsid w:val="00E77888"/>
    <w:rsid w:val="00E8312B"/>
    <w:rsid w:val="00E86195"/>
    <w:rsid w:val="00E8627C"/>
    <w:rsid w:val="00E87659"/>
    <w:rsid w:val="00E9054E"/>
    <w:rsid w:val="00E90B69"/>
    <w:rsid w:val="00E93C3D"/>
    <w:rsid w:val="00E968CD"/>
    <w:rsid w:val="00EA10DA"/>
    <w:rsid w:val="00EA336F"/>
    <w:rsid w:val="00EA70AF"/>
    <w:rsid w:val="00EB29B9"/>
    <w:rsid w:val="00EB2DA4"/>
    <w:rsid w:val="00EB43E4"/>
    <w:rsid w:val="00EB531E"/>
    <w:rsid w:val="00EC0B6A"/>
    <w:rsid w:val="00EC604A"/>
    <w:rsid w:val="00EC66F4"/>
    <w:rsid w:val="00ED1357"/>
    <w:rsid w:val="00ED282D"/>
    <w:rsid w:val="00ED3390"/>
    <w:rsid w:val="00EE214B"/>
    <w:rsid w:val="00EE539D"/>
    <w:rsid w:val="00EE54D5"/>
    <w:rsid w:val="00EF3E64"/>
    <w:rsid w:val="00EF4518"/>
    <w:rsid w:val="00F02601"/>
    <w:rsid w:val="00F101FC"/>
    <w:rsid w:val="00F10663"/>
    <w:rsid w:val="00F10E4F"/>
    <w:rsid w:val="00F12403"/>
    <w:rsid w:val="00F14CBB"/>
    <w:rsid w:val="00F16BBA"/>
    <w:rsid w:val="00F17563"/>
    <w:rsid w:val="00F213CA"/>
    <w:rsid w:val="00F21472"/>
    <w:rsid w:val="00F238AB"/>
    <w:rsid w:val="00F244B1"/>
    <w:rsid w:val="00F24C0F"/>
    <w:rsid w:val="00F24DA1"/>
    <w:rsid w:val="00F25CDB"/>
    <w:rsid w:val="00F27D55"/>
    <w:rsid w:val="00F31683"/>
    <w:rsid w:val="00F33B13"/>
    <w:rsid w:val="00F36742"/>
    <w:rsid w:val="00F40638"/>
    <w:rsid w:val="00F4079E"/>
    <w:rsid w:val="00F40DA3"/>
    <w:rsid w:val="00F42DC6"/>
    <w:rsid w:val="00F43004"/>
    <w:rsid w:val="00F50636"/>
    <w:rsid w:val="00F51F17"/>
    <w:rsid w:val="00F57482"/>
    <w:rsid w:val="00F61B18"/>
    <w:rsid w:val="00F65385"/>
    <w:rsid w:val="00F67FDF"/>
    <w:rsid w:val="00F74AAD"/>
    <w:rsid w:val="00F7708A"/>
    <w:rsid w:val="00F7746E"/>
    <w:rsid w:val="00F774CD"/>
    <w:rsid w:val="00F77EED"/>
    <w:rsid w:val="00F839B4"/>
    <w:rsid w:val="00F84266"/>
    <w:rsid w:val="00F8643B"/>
    <w:rsid w:val="00F919FC"/>
    <w:rsid w:val="00F93488"/>
    <w:rsid w:val="00F935A0"/>
    <w:rsid w:val="00F95EC7"/>
    <w:rsid w:val="00FA06FD"/>
    <w:rsid w:val="00FA14E4"/>
    <w:rsid w:val="00FA2AB5"/>
    <w:rsid w:val="00FA2F09"/>
    <w:rsid w:val="00FA361A"/>
    <w:rsid w:val="00FA5182"/>
    <w:rsid w:val="00FA5ECF"/>
    <w:rsid w:val="00FB5D2F"/>
    <w:rsid w:val="00FB6773"/>
    <w:rsid w:val="00FB6B51"/>
    <w:rsid w:val="00FC2FE8"/>
    <w:rsid w:val="00FC3BF6"/>
    <w:rsid w:val="00FC43E0"/>
    <w:rsid w:val="00FC4BD4"/>
    <w:rsid w:val="00FC515F"/>
    <w:rsid w:val="00FC5A57"/>
    <w:rsid w:val="00FC7EC5"/>
    <w:rsid w:val="00FD1502"/>
    <w:rsid w:val="00FD17B6"/>
    <w:rsid w:val="00FD435B"/>
    <w:rsid w:val="00FD577C"/>
    <w:rsid w:val="00FD77CE"/>
    <w:rsid w:val="00FE5786"/>
    <w:rsid w:val="00FE677B"/>
    <w:rsid w:val="00FE75CD"/>
    <w:rsid w:val="00FF1117"/>
    <w:rsid w:val="00FF11F3"/>
    <w:rsid w:val="00FF2000"/>
    <w:rsid w:val="00FF255F"/>
    <w:rsid w:val="00FF3601"/>
    <w:rsid w:val="00FF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36D21D"/>
  <w15:docId w15:val="{5CC84C21-037D-473A-AAF7-1F75BEEFE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31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1">
    <w:name w:val="heading 1"/>
    <w:basedOn w:val="a"/>
    <w:next w:val="a"/>
    <w:link w:val="1Char"/>
    <w:qFormat/>
    <w:rsid w:val="003C31C5"/>
    <w:pPr>
      <w:keepNext/>
      <w:tabs>
        <w:tab w:val="left" w:pos="142"/>
        <w:tab w:val="left" w:pos="8505"/>
      </w:tabs>
      <w:bidi/>
      <w:outlineLvl w:val="0"/>
    </w:pPr>
    <w:rPr>
      <w:rFonts w:ascii="Arial" w:hAnsi="Arial" w:cs="Arial"/>
      <w:b/>
      <w:bCs/>
      <w:sz w:val="28"/>
      <w:szCs w:val="28"/>
    </w:rPr>
  </w:style>
  <w:style w:type="paragraph" w:styleId="8">
    <w:name w:val="heading 8"/>
    <w:basedOn w:val="a"/>
    <w:next w:val="a"/>
    <w:link w:val="8Char"/>
    <w:qFormat/>
    <w:rsid w:val="003C31C5"/>
    <w:pPr>
      <w:keepNext/>
      <w:tabs>
        <w:tab w:val="left" w:pos="142"/>
        <w:tab w:val="left" w:pos="7371"/>
        <w:tab w:val="left" w:pos="8505"/>
      </w:tabs>
      <w:bidi/>
      <w:ind w:hanging="283"/>
      <w:outlineLvl w:val="7"/>
    </w:pPr>
    <w:rPr>
      <w:rFonts w:ascii="Arial" w:hAnsi="Arial" w:cs="Arial"/>
      <w:b/>
      <w:bCs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rsid w:val="003C31C5"/>
    <w:rPr>
      <w:rFonts w:ascii="Arial" w:eastAsia="Times New Roman" w:hAnsi="Arial" w:cs="Arial"/>
      <w:b/>
      <w:bCs/>
      <w:sz w:val="28"/>
      <w:szCs w:val="28"/>
      <w:lang w:eastAsia="ar-SA"/>
    </w:rPr>
  </w:style>
  <w:style w:type="character" w:customStyle="1" w:styleId="8Char">
    <w:name w:val="عنوان 8 Char"/>
    <w:basedOn w:val="a0"/>
    <w:link w:val="8"/>
    <w:rsid w:val="003C31C5"/>
    <w:rPr>
      <w:rFonts w:ascii="Arial" w:eastAsia="Times New Roman" w:hAnsi="Arial" w:cs="Arial"/>
      <w:b/>
      <w:bCs/>
      <w:sz w:val="28"/>
      <w:szCs w:val="28"/>
    </w:rPr>
  </w:style>
  <w:style w:type="paragraph" w:styleId="a3">
    <w:name w:val="Balloon Text"/>
    <w:basedOn w:val="a"/>
    <w:link w:val="Char"/>
    <w:uiPriority w:val="99"/>
    <w:semiHidden/>
    <w:unhideWhenUsed/>
    <w:rsid w:val="003C31C5"/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3C31C5"/>
    <w:rPr>
      <w:rFonts w:ascii="Tahoma" w:eastAsia="Times New Roman" w:hAnsi="Tahoma" w:cs="Tahoma"/>
      <w:sz w:val="16"/>
      <w:szCs w:val="16"/>
      <w:lang w:eastAsia="ar-SA"/>
    </w:rPr>
  </w:style>
  <w:style w:type="paragraph" w:styleId="a4">
    <w:name w:val="Intense Quote"/>
    <w:basedOn w:val="a"/>
    <w:next w:val="a"/>
    <w:link w:val="Char0"/>
    <w:uiPriority w:val="30"/>
    <w:qFormat/>
    <w:rsid w:val="00A176F8"/>
    <w:pPr>
      <w:pBdr>
        <w:bottom w:val="single" w:sz="4" w:space="4" w:color="4F81BD" w:themeColor="accent1"/>
      </w:pBdr>
      <w:bidi/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rtl/>
      <w:lang w:eastAsia="en-US"/>
    </w:rPr>
  </w:style>
  <w:style w:type="character" w:customStyle="1" w:styleId="Char0">
    <w:name w:val="اقتباس مكثف Char"/>
    <w:basedOn w:val="a0"/>
    <w:link w:val="a4"/>
    <w:uiPriority w:val="30"/>
    <w:rsid w:val="00A176F8"/>
    <w:rPr>
      <w:rFonts w:eastAsiaTheme="minorEastAsia"/>
      <w:b/>
      <w:bCs/>
      <w:i/>
      <w:iCs/>
      <w:color w:val="4F81BD" w:themeColor="accent1"/>
    </w:rPr>
  </w:style>
  <w:style w:type="table" w:styleId="a5">
    <w:name w:val="Table Grid"/>
    <w:basedOn w:val="a1"/>
    <w:uiPriority w:val="59"/>
    <w:rsid w:val="00A17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1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1">
    <w:name w:val="رأس الصفحة Char"/>
    <w:basedOn w:val="a0"/>
    <w:link w:val="a6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7">
    <w:name w:val="footer"/>
    <w:basedOn w:val="a"/>
    <w:link w:val="Char2"/>
    <w:uiPriority w:val="99"/>
    <w:unhideWhenUsed/>
    <w:rsid w:val="00C80BC1"/>
    <w:pPr>
      <w:tabs>
        <w:tab w:val="center" w:pos="4153"/>
        <w:tab w:val="right" w:pos="8306"/>
      </w:tabs>
    </w:pPr>
  </w:style>
  <w:style w:type="character" w:customStyle="1" w:styleId="Char2">
    <w:name w:val="تذييل الصفحة Char"/>
    <w:basedOn w:val="a0"/>
    <w:link w:val="a7"/>
    <w:uiPriority w:val="99"/>
    <w:rsid w:val="00C80BC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a8">
    <w:name w:val="Body Text"/>
    <w:basedOn w:val="a"/>
    <w:link w:val="Char3"/>
    <w:rsid w:val="00B13EF0"/>
    <w:pPr>
      <w:tabs>
        <w:tab w:val="left" w:pos="567"/>
        <w:tab w:val="left" w:pos="3969"/>
        <w:tab w:val="left" w:pos="7796"/>
      </w:tabs>
      <w:bidi/>
    </w:pPr>
    <w:rPr>
      <w:rFonts w:ascii="Arial" w:hAnsi="Arial" w:cs="Arial"/>
      <w:b/>
      <w:bCs/>
      <w:color w:val="008000"/>
      <w:sz w:val="32"/>
      <w:szCs w:val="32"/>
    </w:rPr>
  </w:style>
  <w:style w:type="character" w:customStyle="1" w:styleId="Char3">
    <w:name w:val="نص أساسي Char"/>
    <w:basedOn w:val="a0"/>
    <w:link w:val="a8"/>
    <w:rsid w:val="00B13EF0"/>
    <w:rPr>
      <w:rFonts w:ascii="Arial" w:eastAsia="Times New Roman" w:hAnsi="Arial" w:cs="Arial"/>
      <w:b/>
      <w:bCs/>
      <w:color w:val="008000"/>
      <w:sz w:val="32"/>
      <w:szCs w:val="32"/>
      <w:lang w:eastAsia="ar-SA"/>
    </w:rPr>
  </w:style>
  <w:style w:type="paragraph" w:styleId="a9">
    <w:name w:val="List Paragraph"/>
    <w:basedOn w:val="a"/>
    <w:uiPriority w:val="34"/>
    <w:qFormat/>
    <w:rsid w:val="00CB7920"/>
    <w:pPr>
      <w:ind w:left="720"/>
      <w:contextualSpacing/>
    </w:pPr>
  </w:style>
  <w:style w:type="paragraph" w:styleId="aa">
    <w:name w:val="No Spacing"/>
    <w:uiPriority w:val="1"/>
    <w:qFormat/>
    <w:rsid w:val="00AD6A66"/>
    <w:pPr>
      <w:bidi/>
      <w:spacing w:after="0" w:line="240" w:lineRule="auto"/>
    </w:pPr>
  </w:style>
  <w:style w:type="character" w:styleId="ab">
    <w:name w:val="Placeholder Text"/>
    <w:basedOn w:val="a0"/>
    <w:uiPriority w:val="99"/>
    <w:semiHidden/>
    <w:rsid w:val="00BA66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gif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3.png"/><Relationship Id="rId12" Type="http://schemas.openxmlformats.org/officeDocument/2006/relationships/image" Target="media/image7.gif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gif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11.gif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5.gi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gif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sung</dc:creator>
  <cp:lastModifiedBy>wal alu</cp:lastModifiedBy>
  <cp:revision>2</cp:revision>
  <cp:lastPrinted>2019-12-09T19:08:00Z</cp:lastPrinted>
  <dcterms:created xsi:type="dcterms:W3CDTF">2021-04-10T01:49:00Z</dcterms:created>
  <dcterms:modified xsi:type="dcterms:W3CDTF">2021-04-10T01:49:00Z</dcterms:modified>
</cp:coreProperties>
</file>